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B59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МИНИСТЕРСТВО ОБРАЗОВАНИЯ И НАУКИ УКРАИНЫ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НАЦИОНАЛЬНЫЙ ТЕХНИЧЕСКИЙ УНИВЕРСИТЕТ УКРАИНЫ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«КИЕВСКИЙ ПОЛИТЕХНИЧЕСКИЙ ИНСТИТУТ»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КАФЕДРА КЭВА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12705B" w:rsidRDefault="008B1AB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омашнее задание №</w:t>
      </w:r>
      <w:r w:rsidR="006A3A75">
        <w:rPr>
          <w:rFonts w:ascii="Times New Roman" w:hAnsi="Times New Roman" w:cs="Times New Roman"/>
          <w:sz w:val="28"/>
          <w:szCs w:val="28"/>
          <w:lang w:val="ru-RU"/>
        </w:rPr>
        <w:t>2</w:t>
      </w:r>
    </w:p>
    <w:p w:rsidR="000C2804" w:rsidRPr="0064544D" w:rsidRDefault="00DE02F0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 курсу</w:t>
      </w:r>
      <w:r w:rsidR="000C2804" w:rsidRPr="0064544D">
        <w:rPr>
          <w:rFonts w:ascii="Times New Roman" w:hAnsi="Times New Roman" w:cs="Times New Roman"/>
          <w:sz w:val="28"/>
          <w:szCs w:val="28"/>
          <w:lang w:val="ru-RU"/>
        </w:rPr>
        <w:t>: «Автоматизация конструкторско-технологического проектирования ЭВА»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Выполнил: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Студент группы ДК-41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Белаш Б.О.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Проверил: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Губар. В.Г.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 xml:space="preserve">Киев </w:t>
      </w:r>
      <w:r w:rsidR="00E6491D" w:rsidRPr="0064544D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64544D">
        <w:rPr>
          <w:rFonts w:ascii="Times New Roman" w:hAnsi="Times New Roman" w:cs="Times New Roman"/>
          <w:sz w:val="28"/>
          <w:szCs w:val="28"/>
          <w:lang w:val="ru-RU"/>
        </w:rPr>
        <w:t xml:space="preserve"> 2017</w:t>
      </w:r>
    </w:p>
    <w:p w:rsidR="00E6491D" w:rsidRPr="0064544D" w:rsidRDefault="00E6491D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lastRenderedPageBreak/>
        <w:t>1 СХЕМА ЭЛЕКТРИЧЕСКАЯ ПРИНЦИПИАЛЬНАЯ</w:t>
      </w:r>
    </w:p>
    <w:p w:rsidR="00E6491D" w:rsidRPr="00CF0945" w:rsidRDefault="00E6491D" w:rsidP="00E6491D">
      <w:pPr>
        <w:rPr>
          <w:rFonts w:ascii="Times New Roman" w:eastAsia="Times New Roman" w:hAnsi="Times New Roman" w:cs="Times New Roman"/>
          <w:iCs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ab/>
      </w:r>
      <w:r w:rsidR="00CF0945" w:rsidRPr="00CF0945">
        <w:rPr>
          <w:rFonts w:ascii="Times New Roman" w:hAnsi="Times New Roman" w:cs="Times New Roman"/>
          <w:sz w:val="28"/>
          <w:szCs w:val="28"/>
          <w:lang w:val="ru-RU"/>
        </w:rPr>
        <w:t>В качестве исходной схемы взята упрощенная принципиальная схема из домашнего задания №3 по курсу «</w:t>
      </w:r>
      <w:r w:rsidR="00FB782A">
        <w:rPr>
          <w:rFonts w:ascii="Times New Roman" w:hAnsi="Times New Roman" w:cs="Times New Roman"/>
          <w:sz w:val="28"/>
          <w:szCs w:val="28"/>
          <w:lang w:val="ru-RU"/>
        </w:rPr>
        <w:t>ФТОК-1</w:t>
      </w:r>
      <w:r w:rsidR="00CF0945" w:rsidRPr="00CF0945"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:rsidR="00325DA3" w:rsidRDefault="00CF0945" w:rsidP="00284885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noProof/>
        </w:rPr>
        <w:drawing>
          <wp:inline distT="0" distB="0" distL="0" distR="0" wp14:anchorId="06AAF9E2" wp14:editId="68411736">
            <wp:extent cx="6332855" cy="339798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32855" cy="3397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4885" w:rsidRDefault="00284885" w:rsidP="00284885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Рис. 1</w:t>
      </w:r>
    </w:p>
    <w:p w:rsidR="00FB782A" w:rsidRDefault="00114336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Имеем матрицу связей:</w:t>
      </w:r>
    </w:p>
    <w:tbl>
      <w:tblPr>
        <w:tblW w:w="1011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594"/>
        <w:gridCol w:w="594"/>
        <w:gridCol w:w="619"/>
        <w:gridCol w:w="605"/>
        <w:gridCol w:w="606"/>
        <w:gridCol w:w="606"/>
        <w:gridCol w:w="606"/>
        <w:gridCol w:w="606"/>
        <w:gridCol w:w="606"/>
        <w:gridCol w:w="606"/>
        <w:gridCol w:w="605"/>
        <w:gridCol w:w="605"/>
        <w:gridCol w:w="605"/>
        <w:gridCol w:w="605"/>
        <w:gridCol w:w="605"/>
        <w:gridCol w:w="416"/>
      </w:tblGrid>
      <w:tr w:rsidR="00930A24" w:rsidRPr="008F7A5E" w:rsidTr="00930A24">
        <w:trPr>
          <w:trHeight w:val="238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B374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 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19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41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ρ</w:t>
            </w:r>
          </w:p>
        </w:tc>
      </w:tr>
      <w:tr w:rsidR="009753E3" w:rsidRPr="008F7A5E" w:rsidTr="009753E3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45721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3</w:t>
            </w:r>
          </w:p>
        </w:tc>
      </w:tr>
      <w:tr w:rsidR="009753E3" w:rsidRPr="008F7A5E" w:rsidTr="009753E3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45721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9753E3" w:rsidRPr="008F7A5E" w:rsidTr="009753E3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286F50" w:rsidRDefault="00286F50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286F50" w:rsidRDefault="00286F50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286F50" w:rsidRDefault="00286F50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457216" w:rsidRDefault="00286F50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</w:tr>
      <w:tr w:rsidR="009753E3" w:rsidRPr="008F7A5E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5345E6" w:rsidRDefault="0011433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5345E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30486D" w:rsidRDefault="0030486D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5345E6" w:rsidRDefault="005345E6" w:rsidP="005345E6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5345E6" w:rsidRDefault="005345E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5345E6" w:rsidRDefault="005345E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5345E6" w:rsidRDefault="005345E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5345E6" w:rsidRDefault="005345E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5345E6" w:rsidRDefault="005345E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5345E6" w:rsidRDefault="005345E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5345E6" w:rsidRDefault="005345E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5345E6" w:rsidRDefault="005345E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911241" w:rsidRDefault="00911241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7</w:t>
            </w:r>
          </w:p>
        </w:tc>
      </w:tr>
      <w:tr w:rsidR="00930A24" w:rsidRPr="008F7A5E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AE3623" w:rsidRDefault="00AE3623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AE3623" w:rsidRDefault="00AE3623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AE3623" w:rsidRDefault="00AE3623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AE3623" w:rsidRDefault="00AE3623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AE3623" w:rsidRDefault="00AE3623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AE3623" w:rsidRDefault="00AE3623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AE3623" w:rsidRDefault="00AE3623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AE3623" w:rsidRDefault="00AE3623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AE3623" w:rsidRDefault="00AE3623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AE3623" w:rsidRDefault="00AE3623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457216" w:rsidRDefault="00AE3623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2E74B5" w:themeColor="accent1" w:themeShade="BF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</w:t>
            </w:r>
            <w:r w:rsidR="00930A24"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</w:tr>
      <w:tr w:rsidR="009753E3" w:rsidRPr="008C3B3B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30486D" w:rsidRDefault="0030486D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981C05" w:rsidRDefault="00981C05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F017F6" w:rsidRDefault="00ED19A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F017F6" w:rsidRDefault="00ED19A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BA02C3" w:rsidRDefault="00702351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8C3B3B" w:rsidRDefault="00164E3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9753E3" w:rsidRPr="008C3B3B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981C05" w:rsidRDefault="00981C05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F017F6" w:rsidRDefault="00702351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2F1CFB" w:rsidRDefault="00702351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BA02C3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8C3B3B" w:rsidRDefault="00702351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8</w:t>
            </w:r>
          </w:p>
        </w:tc>
      </w:tr>
      <w:tr w:rsidR="009753E3" w:rsidRPr="008C3B3B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981C05" w:rsidRDefault="00981C05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F017F6" w:rsidRDefault="00702351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2F1CFB" w:rsidRDefault="00702351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BA02C3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8C3B3B" w:rsidRDefault="00702351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9753E3" w:rsidRPr="008F7A5E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30A24" w:rsidRPr="008F7A5E" w:rsidRDefault="00900A3D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5345E6" w:rsidRDefault="005345E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981C05" w:rsidRDefault="00981C05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BA02C3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1424A1" w:rsidRDefault="001424A1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30486D" w:rsidRPr="008F7A5E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30A24" w:rsidRPr="008F7A5E" w:rsidRDefault="00900A3D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5345E6" w:rsidRDefault="005345E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981C05" w:rsidRDefault="00981C05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BA02C3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755221" w:rsidRDefault="007A034A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425617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  <w:vAlign w:val="center"/>
            <w:hideMark/>
          </w:tcPr>
          <w:p w:rsidR="00930A24" w:rsidRPr="00425617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1424A1" w:rsidRDefault="001424A1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30486D" w:rsidRPr="008F7A5E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30A24" w:rsidRPr="008F7A5E" w:rsidRDefault="00900A3D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5345E6" w:rsidRDefault="005345E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981C05" w:rsidRDefault="00981C05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E72CA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755221" w:rsidRDefault="007A034A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425617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  <w:hideMark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1424A1" w:rsidRDefault="00F844A7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BC121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  <w:r w:rsidR="001424A1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1424A1" w:rsidRPr="008F7A5E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5345E6" w:rsidRDefault="005345E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981C05" w:rsidRDefault="00981C05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DE09B1" w:rsidRDefault="00DE09B1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</w:tr>
      <w:tr w:rsidR="001424A1" w:rsidRPr="008F7A5E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5345E6" w:rsidRDefault="005345E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981C05" w:rsidRDefault="00981C05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  <w:hideMark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425617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E5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0A7C8C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  <w:hideMark/>
          </w:tcPr>
          <w:p w:rsidR="00930A24" w:rsidRPr="0043355F" w:rsidRDefault="0043355F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  <w:tr w:rsidR="0030486D" w:rsidRPr="008F7A5E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930A24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5345E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981C05" w:rsidRDefault="00981C05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9C18E6" w:rsidRDefault="009C18E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  <w:tr w:rsidR="0030486D" w:rsidRPr="008F7A5E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930A24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5345E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981C05" w:rsidRDefault="00981C05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9C18E6" w:rsidRDefault="009C18E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</w:tbl>
    <w:p w:rsidR="000A77A8" w:rsidRPr="0024465B" w:rsidRDefault="0024465B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lastRenderedPageBreak/>
        <w:t xml:space="preserve">Исходная схема содержит 15 элементов (вершин). Необходимо сформировать 5 подграфов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0</m:t>
            </m:r>
          </m:sup>
        </m:sSubSup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0</m:t>
            </m:r>
          </m:sup>
        </m:sSubSup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0</m:t>
            </m:r>
          </m:sup>
        </m:sSubSup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0</m:t>
            </m:r>
          </m:sup>
        </m:sSubSup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5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0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с количеством вершин 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n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val="ru-RU"/>
        </w:rPr>
        <w:t>1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>=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n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val="ru-RU"/>
        </w:rPr>
        <w:t>2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>=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n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val="ru-RU"/>
        </w:rPr>
        <w:t>3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>=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n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val="ru-RU"/>
        </w:rPr>
        <w:t>4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>=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n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val="ru-RU"/>
        </w:rPr>
        <w:t>5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>=</w:t>
      </w:r>
      <w:r w:rsidRPr="0024465B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</w:p>
    <w:p w:rsidR="0024465B" w:rsidRDefault="0024465B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EB10D6" w:rsidRDefault="00EB10D6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EB10D6" w:rsidRDefault="00EB10D6" w:rsidP="00EB10D6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E438B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2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ОСЛЕДОВАТЕЛЬНЫЙ АЛГОРИТМ КОМПОНОВКИ</w:t>
      </w:r>
    </w:p>
    <w:p w:rsidR="00EB10D6" w:rsidRDefault="00E438B1" w:rsidP="00E438B1">
      <w:pP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ключаем в граф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компонент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XS</w:t>
      </w:r>
      <w:r w:rsidRPr="00E438B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,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так как он содержит минимальную локальную степень </w:t>
      </w:r>
      <w:r w:rsidRPr="00E438B1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>ρ = 1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 xml:space="preserve">. </w:t>
      </w:r>
    </w:p>
    <w:p w:rsidR="00E438B1" w:rsidRDefault="00E438B1" w:rsidP="00E438B1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E438B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Таким образом, на данном этапе последовательного алгоритма,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подграф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имеет вид</w:t>
      </w:r>
      <w:r w:rsid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(</w:t>
      </w:r>
      <w:r w:rsidR="001413B9" w:rsidRP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.1.1)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; количество внешних связей</w:t>
      </w:r>
      <w:r w:rsidR="001413B9" w:rsidRP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 w:rsidR="001413B9" w:rsidRP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пределяется выражением </w:t>
      </w:r>
      <w:r w:rsidR="001413B9" w:rsidRP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1.2)</w:t>
      </w:r>
    </w:p>
    <w:p w:rsidR="001413B9" w:rsidRPr="00B374FF" w:rsidRDefault="00A96BE8" w:rsidP="001413B9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XS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2}</m:t>
        </m:r>
      </m:oMath>
      <w:r w:rsidR="001413B9" w:rsidRPr="00B374FF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 xml:space="preserve">   </w:t>
      </w:r>
      <w:r w:rsidR="001413B9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                         (2.1.1)</w:t>
      </w:r>
    </w:p>
    <w:p w:rsidR="001413B9" w:rsidRDefault="00A96BE8" w:rsidP="001413B9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ρ</m:t>
        </m:r>
        <m:d>
          <m:dPr>
            <m:ctrl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  <m:t>XS2</m:t>
            </m:r>
          </m:e>
        </m:d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=1</m:t>
        </m:r>
      </m:oMath>
      <w:r w:rsidR="001413B9" w:rsidRP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1413B9" w:rsidRPr="00C5031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                      (2.1.2)</w:t>
      </w:r>
    </w:p>
    <w:p w:rsidR="00AC223F" w:rsidRDefault="00B846CA" w:rsidP="00B846C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 общем случае, если условиться, что текущий подграф имеет вид 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𝐺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</w:t>
      </w:r>
      <w:r w:rsidRPr="001B680E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{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𝑥</w:t>
      </w:r>
      <w:proofErr w:type="spellStart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</w:rPr>
        <w:t>i</w:t>
      </w:r>
      <w:proofErr w:type="spellEnd"/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}, а подмножество, связанных с подграфом 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𝐺</w:t>
      </w: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, 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𝑥</w:t>
      </w: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{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𝑥</w:t>
      </w:r>
      <w:r>
        <w:rPr>
          <w:rFonts w:ascii="Cambria Math" w:eastAsia="Times New Roman" w:hAnsi="Cambria Math" w:cs="Cambria Math"/>
          <w:i/>
          <w:iCs/>
          <w:color w:val="000000"/>
          <w:sz w:val="28"/>
          <w:szCs w:val="28"/>
          <w:vertAlign w:val="subscript"/>
        </w:rPr>
        <w:t>j</w:t>
      </w: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} (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𝐺</w:t>
      </w:r>
      <w:r w:rsidRPr="001B680E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^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𝑥</w:t>
      </w: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∅</w:t>
      </w: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), то относительный вес 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𝛿</w:t>
      </w: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𝑥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</w:rPr>
        <w:t>j</w:t>
      </w: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) для каждой из вершин подмножества 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𝑥</w:t>
      </w: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определяется выражением</w:t>
      </w:r>
      <w:r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AC223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о формуле: (2.1.3)</w:t>
      </w:r>
    </w:p>
    <w:p w:rsidR="00AC223F" w:rsidRDefault="00AC223F" w:rsidP="00AC223F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uk-UA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uk-UA"/>
        </w:rPr>
        <w:t xml:space="preserve">   </w:t>
      </w:r>
      <m:oMath>
        <m: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  <w:lang w:val="uk-UA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)</m:t>
            </m:r>
          </m:sub>
        </m:sSub>
        <m:r>
          <w:rPr>
            <w:rFonts w:ascii="Cambria Math" w:hAnsi="Cambria Math" w:cs="Times New Roman"/>
            <w:sz w:val="28"/>
            <w:szCs w:val="28"/>
            <w:lang w:val="uk-UA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 xml:space="preserve"> ρ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j</m:t>
                </m:r>
              </m:sub>
            </m:sSub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-2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naryPr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i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ij</m:t>
                </m:r>
              </m:sub>
            </m:sSub>
          </m:e>
        </m:nary>
      </m:oMath>
      <w:r w:rsidRPr="00AC223F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 xml:space="preserve">                                         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uk-UA"/>
        </w:rPr>
        <w:t xml:space="preserve"> (2.1.3)</w:t>
      </w:r>
    </w:p>
    <w:p w:rsidR="00AC223F" w:rsidRDefault="00AC223F" w:rsidP="00AC223F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Где </w:t>
      </w:r>
      <w:proofErr w:type="spellStart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i</w:t>
      </w:r>
      <w:proofErr w:type="spellEnd"/>
      <w:r w:rsidRPr="00AC223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– номер вершины в подграфе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G</w:t>
      </w:r>
      <w:r w:rsidRPr="00AC223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,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j</w:t>
      </w:r>
      <w:r w:rsidRPr="00AC223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– номер вершины в подмножестве </w:t>
      </w:r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X</w:t>
      </w:r>
      <w:r w:rsidR="00EB34D7" w:rsidRP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, </w:t>
      </w:r>
      <w:proofErr w:type="spellStart"/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a</w:t>
      </w:r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</w:rPr>
        <w:t>ij</w:t>
      </w:r>
      <w:proofErr w:type="spellEnd"/>
      <w:r w:rsidR="00EB34D7" w:rsidRP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–</w:t>
      </w:r>
      <w:r w:rsidR="00EB34D7" w:rsidRP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количество связей между вершинами </w:t>
      </w:r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x</w:t>
      </w:r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</w:rPr>
        <w:t>i</w:t>
      </w:r>
      <w:r w:rsidR="00EB34D7" w:rsidRP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proofErr w:type="spellStart"/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x</w:t>
      </w:r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</w:rPr>
        <w:t>j</w:t>
      </w:r>
      <w:proofErr w:type="spellEnd"/>
      <w:r w:rsidR="00EB34D7" w:rsidRP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</w:p>
    <w:p w:rsidR="00B846CA" w:rsidRPr="00B846CA" w:rsidRDefault="00B846CA" w:rsidP="00B846C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Нужно определить относительный вес </w:t>
      </w:r>
      <m:oMath>
        <m:r>
          <w:rPr>
            <w:rFonts w:ascii="Cambria Math" w:hAnsi="Cambria Math" w:cs="Times New Roman"/>
            <w:sz w:val="28"/>
            <w:szCs w:val="28"/>
          </w:rPr>
          <m:t>δ</m:t>
        </m:r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для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XS</w:t>
      </w:r>
      <w:r w:rsidRPr="00AC223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(2.1.4)</w:t>
      </w:r>
    </w:p>
    <w:p w:rsidR="00E069B2" w:rsidRPr="00E069B2" w:rsidRDefault="00FC6DC1" w:rsidP="00E069B2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  <w:lang w:val="uk-UA"/>
          </w:rPr>
          <m:t>(</m:t>
        </m:r>
        <m:r>
          <w:rPr>
            <w:rFonts w:ascii="Cambria Math" w:hAnsi="Cambria Math" w:cs="Times New Roman"/>
            <w:sz w:val="28"/>
            <w:szCs w:val="28"/>
          </w:rPr>
          <m:t>XS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2)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ρ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XS2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-2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naryPr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i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ij</m:t>
                </m:r>
              </m:sub>
            </m:sSub>
          </m:e>
        </m:nary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1-0=1</m:t>
        </m:r>
      </m:oMath>
      <w:r w:rsidR="00B846CA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="00E069B2" w:rsidRPr="00E069B2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                                      (2.1.4)</w:t>
      </w:r>
    </w:p>
    <w:p w:rsidR="00C50311" w:rsidRDefault="00C50311" w:rsidP="00E438B1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Подмножество связанных с графом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 w:rsidR="00E069B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 имеет вид (2.1.</w:t>
      </w:r>
      <w:r w:rsidR="00E069B2" w:rsidRPr="00E069B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5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1413B9" w:rsidRPr="001413B9" w:rsidRDefault="00C50311" w:rsidP="00C50311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d>
          <m:dPr>
            <m:begChr m:val="{"/>
            <m:endChr m:val="}"/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</w:rPr>
              <m:t>DA</m:t>
            </m:r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e>
        </m:d>
      </m:oMath>
      <w:r w:rsidR="00946ACC" w:rsidRPr="00F12F6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                             </w:t>
      </w:r>
      <w:r w:rsidR="00E069B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(2.1.</w:t>
      </w:r>
      <w:r w:rsidR="00E069B2"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5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) </w:t>
      </w:r>
    </w:p>
    <w:p w:rsidR="00EB10D6" w:rsidRDefault="00F12F66" w:rsidP="00F12F66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Для </w:t>
      </w:r>
      <w:r w:rsid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выбора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следующей включаемой в подграф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из множества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ы необходим </w:t>
      </w:r>
      <w:r w:rsidRPr="00F12F6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пределить относительный вес δ для каждой из вершин подмножества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. </m:t>
        </m:r>
      </m:oMath>
      <w:r w:rsidRPr="00F12F6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Относительный вес вершины указывает на изменение числа внешних связей при включении этой вершины в формируемый подграф. В подграф включается вершина с наименьшим относительным весом (если таких вершин несколько, то включается вершина с наибольшим количеством кратных ребер).</w:t>
      </w:r>
    </w:p>
    <w:p w:rsidR="00F12F66" w:rsidRDefault="00F12F66" w:rsidP="00F12F66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 нашем случае, есть только одна вершина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DA</w:t>
      </w:r>
      <w:r w:rsidRPr="00F12F6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1,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на и включается в подграф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F2058E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Таким образом, на данном этапе последовательного алгоритма, подграф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</m:oMath>
      <w:r w:rsidR="00F2058E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имеет вид </w:t>
      </w:r>
      <w:r w:rsid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1.</w:t>
      </w:r>
      <w:r w:rsidR="00B846CA"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6</w:t>
      </w:r>
      <w:r w:rsidR="00F2058E" w:rsidRPr="00F2058E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) </w:t>
      </w:r>
    </w:p>
    <w:p w:rsidR="00F2058E" w:rsidRDefault="00A96BE8" w:rsidP="00F2058E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XS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2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A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1}</m:t>
        </m:r>
      </m:oMath>
      <w:r w:rsidR="00F2058E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</w:t>
      </w:r>
      <w:r w:rsid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(2.1.</w:t>
      </w:r>
      <w:r w:rsidR="00B846CA"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6</w:t>
      </w:r>
      <w:r w:rsidR="00F2058E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FC6DC1" w:rsidRPr="00B374FF" w:rsidRDefault="00FC6DC1" w:rsidP="00FC6DC1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Para>
        <m:oMath>
          <m:r>
            <w:rPr>
              <w:rFonts w:ascii="Cambria Math" w:hAnsi="Cambria Math" w:cs="Times New Roman"/>
              <w:sz w:val="28"/>
              <w:szCs w:val="28"/>
            </w:rPr>
            <m:t>δ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DA1</m:t>
              </m: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e>
          </m:d>
          <m:r>
            <w:rPr>
              <w:rFonts w:ascii="Cambria Math" w:hAnsi="Cambria Math" w:cs="Times New Roman"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uk-UA" w:eastAsia="ru-RU"/>
            </w:rPr>
            <m:t>ρ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8"/>
                  <w:szCs w:val="28"/>
                  <w:lang w:val="uk-UA" w:eastAsia="ru-RU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uk-UA" w:eastAsia="ru-RU"/>
                </w:rPr>
                <m:t>XS2</m:t>
              </m:r>
            </m:e>
          </m:d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uk-UA" w:eastAsia="ru-RU"/>
            </w:rPr>
            <m:t>-2</m:t>
          </m:r>
          <m:nary>
            <m:naryPr>
              <m:chr m:val="∑"/>
              <m:limLoc m:val="undOvr"/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8"/>
                  <w:szCs w:val="28"/>
                  <w:lang w:val="uk-UA" w:eastAsia="ru-RU"/>
                </w:rPr>
              </m:ctrlPr>
            </m:naryPr>
            <m:sub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uk-UA" w:eastAsia="ru-RU"/>
                </w:rPr>
                <m:t>k=1</m:t>
              </m:r>
            </m:sub>
            <m:sup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uk-UA" w:eastAsia="ru-RU"/>
                </w:rPr>
                <m:t>k=i</m:t>
              </m:r>
            </m:sup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8"/>
                      <w:szCs w:val="28"/>
                      <w:lang w:val="uk-UA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8"/>
                      <w:szCs w:val="28"/>
                      <w:lang w:val="uk-UA" w:eastAsia="ru-RU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0"/>
                      <w:sz w:val="28"/>
                      <w:szCs w:val="28"/>
                      <w:lang w:val="uk-UA" w:eastAsia="ru-RU"/>
                    </w:rPr>
                    <m:t>ij</m:t>
                  </m:r>
                </m:sub>
              </m:sSub>
            </m:e>
          </m:nary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uk-UA" w:eastAsia="ru-RU"/>
            </w:rPr>
            <m:t>=13-2=11</m:t>
          </m:r>
        </m:oMath>
      </m:oMathPara>
    </w:p>
    <w:p w:rsidR="00F2058E" w:rsidRPr="00961187" w:rsidRDefault="00F2058E" w:rsidP="00F2058E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DA1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12</m:t>
        </m:r>
      </m:oMath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</w:t>
      </w:r>
      <w:r w:rsidR="00D60AE6"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(2.1.</w:t>
      </w:r>
      <w:r w:rsidR="00B846CA"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7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D60AE6" w:rsidRDefault="00961187" w:rsidP="0096118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Подмножество связанных с подграфом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 имеет вид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(2.1.6)</w:t>
      </w:r>
    </w:p>
    <w:p w:rsidR="00961187" w:rsidRDefault="00A96BE8" w:rsidP="00B846CA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={XS1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2,DD3,DD4, DD5, DD6, DD7, DD8 , DD9, HG1, HG2, HG3}</m:t>
        </m:r>
      </m:oMath>
      <w:r w:rsid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(2.1.</w:t>
      </w:r>
      <w:r w:rsidR="00B846CA"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8</w:t>
      </w:r>
      <w:r w:rsidR="00961187"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1B680E" w:rsidRDefault="00377006" w:rsidP="001B680E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тносительные веса компонентов </w:t>
      </w:r>
      <m:oMath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XS1, DD4, DD5, DD6, DD7, DD8 , DD9, HG1, HG2, HG3</m:t>
        </m:r>
      </m:oMath>
    </w:p>
    <w:p w:rsidR="00377006" w:rsidRDefault="00F56939" w:rsidP="001B680E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ычисляются по формуле (2.1.3) и </w:t>
      </w:r>
      <w:r w:rsidR="0037700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редставлены ниже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1"/>
        <w:gridCol w:w="4982"/>
      </w:tblGrid>
      <w:tr w:rsidR="00377006" w:rsidTr="00377006">
        <w:tc>
          <w:tcPr>
            <w:tcW w:w="4981" w:type="dxa"/>
          </w:tcPr>
          <w:p w:rsidR="00377006" w:rsidRDefault="00377006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Вершина</w:t>
            </w:r>
          </w:p>
        </w:tc>
        <w:tc>
          <w:tcPr>
            <w:tcW w:w="4982" w:type="dxa"/>
          </w:tcPr>
          <w:p w:rsidR="00377006" w:rsidRDefault="00377006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Относительный вес</w:t>
            </w:r>
            <w:r w:rsidR="003E1BBE" w:rsidRPr="001B680E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 xml:space="preserve">   </w:t>
            </w:r>
            <m:oMath>
              <m:r>
                <m:rPr>
                  <m:sty m:val="p"/>
                </m:rPr>
                <w:rPr>
                  <w:rFonts w:ascii="Cambria Math" w:eastAsia="Times New Roman" w:hAnsi="Cambria Math" w:cs="Cambria Math"/>
                  <w:color w:val="000000"/>
                  <w:sz w:val="28"/>
                  <w:szCs w:val="28"/>
                  <w:lang w:val="ru-RU"/>
                </w:rPr>
                <m:t>δ</m:t>
              </m:r>
            </m:oMath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XS1</w:t>
            </w:r>
          </w:p>
        </w:tc>
        <w:tc>
          <w:tcPr>
            <w:tcW w:w="4982" w:type="dxa"/>
          </w:tcPr>
          <w:p w:rsidR="00377006" w:rsidRDefault="00397014" w:rsidP="00397014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3-</w:t>
            </w:r>
            <w:r w:rsidR="00251690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2(0+1)=11</w:t>
            </w:r>
          </w:p>
        </w:tc>
      </w:tr>
      <w:tr w:rsidR="00397014" w:rsidTr="00377006">
        <w:tc>
          <w:tcPr>
            <w:tcW w:w="4981" w:type="dxa"/>
          </w:tcPr>
          <w:p w:rsidR="00397014" w:rsidRDefault="00397014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2</w:t>
            </w:r>
          </w:p>
        </w:tc>
        <w:tc>
          <w:tcPr>
            <w:tcW w:w="4982" w:type="dxa"/>
          </w:tcPr>
          <w:p w:rsidR="00397014" w:rsidRPr="00397014" w:rsidRDefault="00397014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4-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(0+1)=12</w:t>
            </w:r>
          </w:p>
        </w:tc>
      </w:tr>
      <w:tr w:rsidR="00397014" w:rsidTr="00377006">
        <w:tc>
          <w:tcPr>
            <w:tcW w:w="4981" w:type="dxa"/>
          </w:tcPr>
          <w:p w:rsidR="00397014" w:rsidRDefault="00397014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3</w:t>
            </w:r>
          </w:p>
        </w:tc>
        <w:tc>
          <w:tcPr>
            <w:tcW w:w="4982" w:type="dxa"/>
          </w:tcPr>
          <w:p w:rsidR="00397014" w:rsidRPr="00397014" w:rsidRDefault="00397014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4-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(0+1)=12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4</w:t>
            </w:r>
          </w:p>
        </w:tc>
        <w:tc>
          <w:tcPr>
            <w:tcW w:w="4982" w:type="dxa"/>
          </w:tcPr>
          <w:p w:rsidR="00377006" w:rsidRPr="00215369" w:rsidRDefault="00397014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7-2(0+1)=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5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5</w:t>
            </w:r>
          </w:p>
        </w:tc>
        <w:tc>
          <w:tcPr>
            <w:tcW w:w="4982" w:type="dxa"/>
          </w:tcPr>
          <w:p w:rsidR="00377006" w:rsidRPr="00215369" w:rsidRDefault="00397014" w:rsidP="00397014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8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-2(0+1)=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6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6</w:t>
            </w:r>
          </w:p>
        </w:tc>
        <w:tc>
          <w:tcPr>
            <w:tcW w:w="4982" w:type="dxa"/>
          </w:tcPr>
          <w:p w:rsidR="00377006" w:rsidRPr="00215369" w:rsidRDefault="00397014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7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-2(0+1)=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5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7</w:t>
            </w:r>
          </w:p>
        </w:tc>
        <w:tc>
          <w:tcPr>
            <w:tcW w:w="4982" w:type="dxa"/>
          </w:tcPr>
          <w:p w:rsidR="00377006" w:rsidRPr="00215369" w:rsidRDefault="00397014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2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7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-2(0+1)=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5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8</w:t>
            </w:r>
          </w:p>
        </w:tc>
        <w:tc>
          <w:tcPr>
            <w:tcW w:w="4982" w:type="dxa"/>
          </w:tcPr>
          <w:p w:rsidR="00377006" w:rsidRPr="00215369" w:rsidRDefault="00397014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2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7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-2(0+1)=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5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9</w:t>
            </w:r>
          </w:p>
        </w:tc>
        <w:tc>
          <w:tcPr>
            <w:tcW w:w="4982" w:type="dxa"/>
          </w:tcPr>
          <w:p w:rsidR="00377006" w:rsidRPr="00215369" w:rsidRDefault="00397014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2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7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-2(0+1)=2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5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1</w:t>
            </w:r>
          </w:p>
        </w:tc>
        <w:tc>
          <w:tcPr>
            <w:tcW w:w="4982" w:type="dxa"/>
          </w:tcPr>
          <w:p w:rsidR="00377006" w:rsidRPr="00215369" w:rsidRDefault="00397014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9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-2(0+1)=1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7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2</w:t>
            </w:r>
          </w:p>
        </w:tc>
        <w:tc>
          <w:tcPr>
            <w:tcW w:w="4982" w:type="dxa"/>
          </w:tcPr>
          <w:p w:rsidR="00377006" w:rsidRPr="00215369" w:rsidRDefault="00397014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9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-2(0+1)=1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7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3</w:t>
            </w:r>
          </w:p>
        </w:tc>
        <w:tc>
          <w:tcPr>
            <w:tcW w:w="4982" w:type="dxa"/>
          </w:tcPr>
          <w:p w:rsidR="00377006" w:rsidRPr="00215369" w:rsidRDefault="00397014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9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-2(0+1)=1</w:t>
            </w:r>
            <w:r w:rsidR="00215369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7</w:t>
            </w:r>
          </w:p>
        </w:tc>
      </w:tr>
    </w:tbl>
    <w:p w:rsidR="00377006" w:rsidRDefault="00377006" w:rsidP="001B680E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251690" w:rsidRDefault="00251690" w:rsidP="001B680E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ыбираем вершину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XS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1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и включаем ее в подграф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Таким образом:</w:t>
      </w:r>
    </w:p>
    <w:p w:rsidR="00251690" w:rsidRDefault="00A96BE8" w:rsidP="00251690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XS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2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A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1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XS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1}</m:t>
        </m:r>
      </m:oMath>
      <w:r w:rsidR="00251690"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                  (2.1.9)</w:t>
      </w:r>
    </w:p>
    <w:p w:rsidR="00251690" w:rsidRDefault="00251690" w:rsidP="00251690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пределяем количество связей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с другими вершинами:</w:t>
      </w:r>
    </w:p>
    <w:p w:rsidR="00251690" w:rsidRDefault="00A96BE8" w:rsidP="00251690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S1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1+12+11=24</m:t>
        </m:r>
      </m:oMath>
      <w:r w:rsidR="001659D7" w:rsidRPr="00C70D85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                                     </w:t>
      </w:r>
      <w:r w:rsid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1.10)</w:t>
      </w:r>
    </w:p>
    <w:p w:rsidR="001659D7" w:rsidRDefault="00C70D85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На данный момент первый граф, состоящий из трех вершин сформирован. </w:t>
      </w:r>
    </w:p>
    <w:p w:rsidR="00C70D85" w:rsidRDefault="00C70D85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C70D85" w:rsidRDefault="00C70D85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151C3D" w:rsidRDefault="00151C3D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151C3D" w:rsidRDefault="00151C3D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C70D85" w:rsidRDefault="00C70D85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lastRenderedPageBreak/>
        <w:t xml:space="preserve">Вычеркнем вершины первого графа из матрицы связей и получим следующее: </w:t>
      </w:r>
    </w:p>
    <w:tbl>
      <w:tblPr>
        <w:tblW w:w="1011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594"/>
        <w:gridCol w:w="594"/>
        <w:gridCol w:w="619"/>
        <w:gridCol w:w="605"/>
        <w:gridCol w:w="606"/>
        <w:gridCol w:w="606"/>
        <w:gridCol w:w="606"/>
        <w:gridCol w:w="606"/>
        <w:gridCol w:w="606"/>
        <w:gridCol w:w="606"/>
        <w:gridCol w:w="605"/>
        <w:gridCol w:w="605"/>
        <w:gridCol w:w="605"/>
        <w:gridCol w:w="605"/>
        <w:gridCol w:w="605"/>
        <w:gridCol w:w="416"/>
      </w:tblGrid>
      <w:tr w:rsidR="009753E3" w:rsidRPr="008F7A5E" w:rsidTr="009753E3">
        <w:trPr>
          <w:trHeight w:val="238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753E3" w:rsidRPr="00B374FF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 </w:t>
            </w:r>
          </w:p>
        </w:tc>
        <w:tc>
          <w:tcPr>
            <w:tcW w:w="594" w:type="dxa"/>
            <w:shd w:val="clear" w:color="auto" w:fill="FF0000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19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605" w:type="dxa"/>
            <w:shd w:val="clear" w:color="auto" w:fill="FF0000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416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ρ</w:t>
            </w:r>
          </w:p>
        </w:tc>
      </w:tr>
      <w:tr w:rsidR="009753E3" w:rsidRPr="008F7A5E" w:rsidTr="009753E3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9753E3" w:rsidRPr="0045721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3</w:t>
            </w:r>
          </w:p>
        </w:tc>
      </w:tr>
      <w:tr w:rsidR="009753E3" w:rsidRPr="008F7A5E" w:rsidTr="009753E3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9753E3" w:rsidRPr="0045721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9753E3" w:rsidRPr="008F7A5E" w:rsidTr="009753E3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286F50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286F50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286F50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753E3" w:rsidRPr="0045721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</w:tr>
      <w:tr w:rsidR="009753E3" w:rsidRPr="008F7A5E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5345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5345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30486D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5345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5345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5345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5345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5345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5345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5345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5345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5345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753E3" w:rsidRPr="00911241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7</w:t>
            </w:r>
          </w:p>
        </w:tc>
      </w:tr>
      <w:tr w:rsidR="009753E3" w:rsidRPr="008F7A5E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AE3623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AE3623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AE3623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AE3623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AE3623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AE3623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AE3623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AE3623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AE3623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AE3623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753E3" w:rsidRPr="0045721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2E74B5" w:themeColor="accent1" w:themeShade="BF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</w:t>
            </w: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</w:tr>
      <w:tr w:rsidR="009753E3" w:rsidRPr="008C3B3B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30486D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981C05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F017F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F017F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BA02C3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F017F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F017F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F017F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753E3" w:rsidRPr="008C3B3B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9753E3" w:rsidRPr="008C3B3B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981C05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F017F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2F1CFB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2F1CFB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BA02C3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2F1CFB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2F1CFB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753E3" w:rsidRPr="008C3B3B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8</w:t>
            </w:r>
          </w:p>
        </w:tc>
      </w:tr>
      <w:tr w:rsidR="009753E3" w:rsidRPr="008C3B3B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981C05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F017F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2F1CFB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1D6BFF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1D6BFF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BA02C3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1D6BFF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753E3" w:rsidRPr="008C3B3B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9753E3" w:rsidRPr="008F7A5E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5345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981C05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BA02C3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2F1CFB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1D6BFF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755221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755221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755221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753E3" w:rsidRPr="001424A1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9753E3" w:rsidRPr="008F7A5E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5345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981C05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F017F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BA02C3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1D6BFF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755221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425617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  <w:vAlign w:val="center"/>
            <w:hideMark/>
          </w:tcPr>
          <w:p w:rsidR="009753E3" w:rsidRPr="00425617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753E3" w:rsidRPr="001424A1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9753E3" w:rsidRPr="008F7A5E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5345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981C05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F017F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2F1CFB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E72CA1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755221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425617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  <w:hideMark/>
          </w:tcPr>
          <w:p w:rsidR="009753E3" w:rsidRPr="00755221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753E3" w:rsidRPr="001424A1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BC121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9753E3" w:rsidRPr="008F7A5E" w:rsidTr="009753E3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5345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981C05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9753E3" w:rsidRPr="00DE09B1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</w:tr>
      <w:tr w:rsidR="009753E3" w:rsidRPr="008F7A5E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5345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981C05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F017F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2F1CFB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1D6BFF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  <w:hideMark/>
          </w:tcPr>
          <w:p w:rsidR="009753E3" w:rsidRPr="00755221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425617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8F7E5F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0A7C8C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  <w:hideMark/>
          </w:tcPr>
          <w:p w:rsidR="009753E3" w:rsidRPr="0043355F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  <w:tr w:rsidR="009753E3" w:rsidRPr="008F7A5E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9753E3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981C05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755221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753E3" w:rsidRPr="009C18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  <w:tr w:rsidR="009753E3" w:rsidRPr="008F7A5E" w:rsidTr="009753E3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9753E3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981C05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755221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9753E3" w:rsidRPr="008F7A5E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753E3" w:rsidRPr="009C18E6" w:rsidRDefault="009753E3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</w:tbl>
    <w:p w:rsidR="00C70D85" w:rsidRDefault="00C70D85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C70D85" w:rsidRDefault="00C70D85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Теперь сформируем второй подграф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 w:rsidR="00E311C8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Для этого без каких-либо изменений в матрице выберем компонент с наименьшим количеством связей. Это </w:t>
      </w:r>
      <w:r w:rsidR="00E311C8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DD</w:t>
      </w:r>
      <w:r w:rsidR="00E311C8" w:rsidRPr="00E311C8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1. </w:t>
      </w:r>
    </w:p>
    <w:p w:rsidR="00E311C8" w:rsidRDefault="00E311C8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Граф, состоящий из 3 вершин будем формировать так же, как и первый.</w:t>
      </w:r>
    </w:p>
    <w:p w:rsidR="00E311C8" w:rsidRDefault="00A96BE8" w:rsidP="00E311C8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1}</m:t>
        </m:r>
      </m:oMath>
      <w:r w:rsidR="00E311C8" w:rsidRPr="00B374FF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 xml:space="preserve">   </w:t>
      </w:r>
      <w:r w:rsidR="00E311C8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</w:t>
      </w:r>
      <w:r w:rsidR="00E311C8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(2.</w:t>
      </w:r>
      <w:r w:rsidR="00E311C8" w:rsidRP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 w:rsidR="00E311C8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1)</w:t>
      </w:r>
    </w:p>
    <w:p w:rsidR="00377C7E" w:rsidRDefault="00377C7E" w:rsidP="00E311C8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E311C8" w:rsidRDefault="00A96BE8" w:rsidP="00E311C8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ρ</m:t>
        </m:r>
        <m:d>
          <m:dPr>
            <m:ctrl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  <m:t>DD1</m:t>
            </m:r>
          </m:e>
        </m:d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=5</m:t>
        </m:r>
      </m:oMath>
      <w:r w:rsidR="00E311C8" w:rsidRP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E311C8" w:rsidRPr="00C5031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</w:t>
      </w:r>
      <w:r w:rsidR="00E311C8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(2.</w:t>
      </w:r>
      <w:r w:rsidR="00E311C8" w:rsidRP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 w:rsidR="00E311C8" w:rsidRPr="00C5031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2)</w:t>
      </w:r>
    </w:p>
    <w:p w:rsidR="00377C7E" w:rsidRDefault="00377C7E" w:rsidP="00E311C8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377C7E" w:rsidRPr="00E069B2" w:rsidRDefault="00377C7E" w:rsidP="00377C7E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  <w:lang w:val="uk-UA"/>
          </w:rPr>
          <m:t>(</m:t>
        </m:r>
        <m:r>
          <w:rPr>
            <w:rFonts w:ascii="Cambria Math" w:hAnsi="Cambria Math" w:cs="Times New Roman"/>
            <w:sz w:val="28"/>
            <w:szCs w:val="28"/>
          </w:rPr>
          <m:t>DD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1)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ρ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DD1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-2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naryPr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i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ij</m:t>
                </m:r>
              </m:sub>
            </m:sSub>
          </m:e>
        </m:nary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5-0=5</m:t>
        </m:r>
      </m:oMath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Pr="00E069B2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          </w:t>
      </w:r>
      <w:r w:rsidR="00DB28E9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                           (2.2.3</w:t>
      </w:r>
      <w:r w:rsidRPr="00E069B2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)</w:t>
      </w:r>
    </w:p>
    <w:p w:rsidR="00377C7E" w:rsidRDefault="00377C7E" w:rsidP="00377C7E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Подмножество связанных с графом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 w:rsidR="00DB28E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 имеет вид (2.2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DB28E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377C7E" w:rsidRDefault="00377C7E" w:rsidP="00377C7E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d>
          <m:dPr>
            <m:begChr m:val="{"/>
            <m:endChr m:val="}"/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</w:rPr>
              <m:t>DD</m:t>
            </m:r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,DD7,DD8,DD9</m:t>
            </m:r>
          </m:e>
        </m:d>
      </m:oMath>
      <w:r w:rsidRPr="00F12F6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                       </w:t>
      </w:r>
      <w:r w:rsidR="00DB28E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(2.2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DB28E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) </w:t>
      </w:r>
    </w:p>
    <w:p w:rsidR="00AD24FD" w:rsidRPr="00B15F8D" w:rsidRDefault="00B15F8D" w:rsidP="00AD24FD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Теперь случай как в первом графе не повторяется. Выбираем компонент с наименьшим количеством связей. Их три, потому выберем любой. </w:t>
      </w:r>
      <w:r w:rsidR="00166E1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Выберем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DD</w:t>
      </w:r>
      <w:r w:rsidRPr="00B15F8D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7</w:t>
      </w:r>
    </w:p>
    <w:p w:rsidR="00377C7E" w:rsidRDefault="00A96BE8" w:rsidP="00E311C8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1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7}</m:t>
        </m:r>
      </m:oMath>
      <w:r w:rsidR="005A5D8D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</w:t>
      </w:r>
      <w:r w:rsidR="00DB28E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(2.2</w:t>
      </w:r>
      <w:r w:rsidR="005A5D8D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DB28E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5</w:t>
      </w:r>
      <w:r w:rsidR="005A5D8D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DB28E9" w:rsidRPr="00DB28E9" w:rsidRDefault="00DB28E9" w:rsidP="00DB28E9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δ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DD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7</m:t>
            </m: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e>
        </m:d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ρ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DD7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-2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naryPr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i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ij</m:t>
                </m:r>
              </m:sub>
            </m:sSub>
          </m:e>
        </m:nary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27-2=25</m:t>
        </m:r>
      </m:oMath>
      <w: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 xml:space="preserve">                              (2.2.6)</w:t>
      </w:r>
    </w:p>
    <w:p w:rsidR="00DB28E9" w:rsidRPr="00961187" w:rsidRDefault="00DB28E9" w:rsidP="00DB28E9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lastRenderedPageBreak/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DD2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5+25=30</m:t>
        </m:r>
      </m:oMath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</w:t>
      </w:r>
      <w:r w:rsid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(2.</w:t>
      </w:r>
      <w:r w:rsidR="00BC7953" w:rsidRP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7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DB28E9" w:rsidRDefault="00DB28E9" w:rsidP="00DB28E9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Подмножество связанных с подграфом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 имеет вид</w:t>
      </w:r>
      <w:r w:rsid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(2.</w:t>
      </w:r>
      <w:r w:rsidR="00BC7953" w:rsidRP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 w:rsidR="0069648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8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DB28E9" w:rsidRDefault="00A96BE8" w:rsidP="00DB28E9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DD2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3, DD4, DD5, DD6,DD8,DD9,HG1,HG2,HG3}</m:t>
        </m:r>
      </m:oMath>
      <w:r w:rsidR="00DB28E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</w:t>
      </w:r>
      <w:r w:rsidR="00ED69A6" w:rsidRP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</w:t>
      </w:r>
      <w:r w:rsid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</w:t>
      </w:r>
      <w:r w:rsidR="00BC7953" w:rsidRPr="00037F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 w:rsidR="00DB28E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DB28E9"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8</w:t>
      </w:r>
      <w:r w:rsidR="00DB28E9"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BC7953" w:rsidRDefault="00BC7953" w:rsidP="00BC7953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тносительные веса компонентов </w:t>
      </w:r>
      <m:oMath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3, DD4, DD5, DD6 </m:t>
        </m:r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редставлены ниже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1"/>
        <w:gridCol w:w="4982"/>
      </w:tblGrid>
      <w:tr w:rsidR="00BC7953" w:rsidTr="00AA6B2A">
        <w:tc>
          <w:tcPr>
            <w:tcW w:w="4981" w:type="dxa"/>
          </w:tcPr>
          <w:p w:rsidR="00BC7953" w:rsidRDefault="00BC7953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Вершина</w:t>
            </w:r>
          </w:p>
        </w:tc>
        <w:tc>
          <w:tcPr>
            <w:tcW w:w="4982" w:type="dxa"/>
          </w:tcPr>
          <w:p w:rsidR="00BC7953" w:rsidRDefault="00BC7953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Относительный вес</w:t>
            </w:r>
            <w:r w:rsidRPr="001B680E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 xml:space="preserve">   </w:t>
            </w:r>
            <m:oMath>
              <m:r>
                <m:rPr>
                  <m:sty m:val="p"/>
                </m:rPr>
                <w:rPr>
                  <w:rFonts w:ascii="Cambria Math" w:eastAsia="Times New Roman" w:hAnsi="Cambria Math" w:cs="Cambria Math"/>
                  <w:color w:val="000000"/>
                  <w:sz w:val="28"/>
                  <w:szCs w:val="28"/>
                  <w:lang w:val="ru-RU"/>
                </w:rPr>
                <m:t>δ</m:t>
              </m:r>
            </m:oMath>
          </w:p>
        </w:tc>
      </w:tr>
      <w:tr w:rsidR="00806E02" w:rsidTr="00AA6B2A">
        <w:tc>
          <w:tcPr>
            <w:tcW w:w="4981" w:type="dxa"/>
          </w:tcPr>
          <w:p w:rsidR="00806E02" w:rsidRPr="00806E02" w:rsidRDefault="00806E02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2</w:t>
            </w:r>
          </w:p>
        </w:tc>
        <w:tc>
          <w:tcPr>
            <w:tcW w:w="4982" w:type="dxa"/>
          </w:tcPr>
          <w:p w:rsidR="00806E02" w:rsidRPr="00447F29" w:rsidRDefault="00447F29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4</w:t>
            </w:r>
            <w:r w:rsidR="0028749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-</w:t>
            </w:r>
            <w:r w:rsidR="00227AF5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(2+1)</w:t>
            </w:r>
            <w:r w:rsidR="00C112E4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8</w:t>
            </w:r>
          </w:p>
        </w:tc>
      </w:tr>
      <w:tr w:rsidR="00BC7953" w:rsidTr="00AA6B2A">
        <w:tc>
          <w:tcPr>
            <w:tcW w:w="4981" w:type="dxa"/>
          </w:tcPr>
          <w:p w:rsidR="00BC7953" w:rsidRPr="003E1BBE" w:rsidRDefault="00BC7953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3</w:t>
            </w:r>
          </w:p>
        </w:tc>
        <w:tc>
          <w:tcPr>
            <w:tcW w:w="4982" w:type="dxa"/>
          </w:tcPr>
          <w:p w:rsidR="00BC7953" w:rsidRPr="00BC7953" w:rsidRDefault="00447F29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4</w:t>
            </w:r>
            <w:r w:rsidR="0028749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-</w:t>
            </w:r>
            <w:r w:rsidR="00227AF5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(</w:t>
            </w:r>
            <w:r w:rsidR="00C112E4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0</w:t>
            </w:r>
            <w:r w:rsidR="00227AF5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+1)</w:t>
            </w:r>
            <w:r w:rsidR="00C112E4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12</w:t>
            </w:r>
          </w:p>
        </w:tc>
      </w:tr>
      <w:tr w:rsidR="00BC7953" w:rsidTr="00AA6B2A">
        <w:tc>
          <w:tcPr>
            <w:tcW w:w="4981" w:type="dxa"/>
          </w:tcPr>
          <w:p w:rsidR="00BC7953" w:rsidRPr="003E1BBE" w:rsidRDefault="00BC7953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4</w:t>
            </w:r>
          </w:p>
        </w:tc>
        <w:tc>
          <w:tcPr>
            <w:tcW w:w="4982" w:type="dxa"/>
          </w:tcPr>
          <w:p w:rsidR="00BC7953" w:rsidRPr="00BC7953" w:rsidRDefault="00447F29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7</w:t>
            </w:r>
            <w:r w:rsidR="0028749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-</w:t>
            </w:r>
            <w:r w:rsidR="00227AF5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(</w:t>
            </w:r>
            <w:r w:rsidR="00C112E4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0+5)=17</w:t>
            </w:r>
          </w:p>
        </w:tc>
      </w:tr>
      <w:tr w:rsidR="00BC7953" w:rsidTr="00AA6B2A">
        <w:tc>
          <w:tcPr>
            <w:tcW w:w="4981" w:type="dxa"/>
          </w:tcPr>
          <w:p w:rsidR="00BC7953" w:rsidRPr="003E1BBE" w:rsidRDefault="00BC7953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5</w:t>
            </w:r>
          </w:p>
        </w:tc>
        <w:tc>
          <w:tcPr>
            <w:tcW w:w="4982" w:type="dxa"/>
          </w:tcPr>
          <w:p w:rsidR="00BC7953" w:rsidRPr="00BC7953" w:rsidRDefault="00447F29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8</w:t>
            </w:r>
            <w:r w:rsidR="0028749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-</w:t>
            </w:r>
            <w:r w:rsidR="00227AF5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(</w:t>
            </w:r>
            <w:r w:rsidR="00C112E4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0+1)=</w:t>
            </w:r>
            <w:r w:rsidR="005A1CB0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6</w:t>
            </w:r>
          </w:p>
        </w:tc>
      </w:tr>
      <w:tr w:rsidR="00BC7953" w:rsidTr="00BC7953">
        <w:trPr>
          <w:trHeight w:val="70"/>
        </w:trPr>
        <w:tc>
          <w:tcPr>
            <w:tcW w:w="4981" w:type="dxa"/>
          </w:tcPr>
          <w:p w:rsidR="00BC7953" w:rsidRPr="003E1BBE" w:rsidRDefault="00BC7953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6</w:t>
            </w:r>
          </w:p>
        </w:tc>
        <w:tc>
          <w:tcPr>
            <w:tcW w:w="4982" w:type="dxa"/>
          </w:tcPr>
          <w:p w:rsidR="00BC7953" w:rsidRPr="00BC7953" w:rsidRDefault="00447F29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7</w:t>
            </w:r>
            <w:r w:rsidR="0028749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-</w:t>
            </w:r>
            <w:r w:rsidR="00227AF5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(</w:t>
            </w:r>
            <w:r w:rsidR="00C112E4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0+1)=</w:t>
            </w:r>
            <w:r w:rsidR="005A1CB0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5</w:t>
            </w:r>
          </w:p>
        </w:tc>
      </w:tr>
      <w:tr w:rsidR="00806E02" w:rsidTr="00BC7953">
        <w:trPr>
          <w:trHeight w:val="70"/>
        </w:trPr>
        <w:tc>
          <w:tcPr>
            <w:tcW w:w="4981" w:type="dxa"/>
          </w:tcPr>
          <w:p w:rsidR="00806E02" w:rsidRDefault="00806E02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8</w:t>
            </w:r>
          </w:p>
        </w:tc>
        <w:tc>
          <w:tcPr>
            <w:tcW w:w="4982" w:type="dxa"/>
          </w:tcPr>
          <w:p w:rsidR="00806E02" w:rsidRDefault="00447F29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7</w:t>
            </w:r>
            <w:r w:rsidR="0028749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-</w:t>
            </w:r>
            <w:r w:rsidR="00227AF5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(</w:t>
            </w:r>
            <w:r w:rsidR="00C112E4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+3)=</w:t>
            </w:r>
            <w:r w:rsidR="005A1CB0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9</w:t>
            </w:r>
          </w:p>
        </w:tc>
      </w:tr>
      <w:tr w:rsidR="00806E02" w:rsidTr="00BC7953">
        <w:trPr>
          <w:trHeight w:val="70"/>
        </w:trPr>
        <w:tc>
          <w:tcPr>
            <w:tcW w:w="4981" w:type="dxa"/>
          </w:tcPr>
          <w:p w:rsidR="00806E02" w:rsidRDefault="00806E02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9</w:t>
            </w:r>
          </w:p>
        </w:tc>
        <w:tc>
          <w:tcPr>
            <w:tcW w:w="4982" w:type="dxa"/>
          </w:tcPr>
          <w:p w:rsidR="00806E02" w:rsidRDefault="00447F29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7</w:t>
            </w:r>
            <w:r w:rsidR="0028749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-</w:t>
            </w:r>
            <w:r w:rsidR="00227AF5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(</w:t>
            </w:r>
            <w:r w:rsidR="00C112E4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+3)=</w:t>
            </w:r>
            <w:r w:rsidR="005A1CB0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9</w:t>
            </w:r>
          </w:p>
        </w:tc>
      </w:tr>
      <w:tr w:rsidR="00806E02" w:rsidTr="00BC7953">
        <w:trPr>
          <w:trHeight w:val="70"/>
        </w:trPr>
        <w:tc>
          <w:tcPr>
            <w:tcW w:w="4981" w:type="dxa"/>
          </w:tcPr>
          <w:p w:rsidR="00806E02" w:rsidRDefault="00806E02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1</w:t>
            </w:r>
          </w:p>
        </w:tc>
        <w:tc>
          <w:tcPr>
            <w:tcW w:w="4982" w:type="dxa"/>
          </w:tcPr>
          <w:p w:rsidR="00806E02" w:rsidRDefault="00447F29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9</w:t>
            </w:r>
            <w:r w:rsidR="0028749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-</w:t>
            </w:r>
            <w:r w:rsidR="00227AF5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(</w:t>
            </w:r>
            <w:r w:rsidR="00C112E4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0+8)=</w:t>
            </w:r>
            <w:r w:rsidR="005A1CB0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3</w:t>
            </w:r>
          </w:p>
        </w:tc>
      </w:tr>
      <w:tr w:rsidR="00806E02" w:rsidTr="00BC7953">
        <w:trPr>
          <w:trHeight w:val="70"/>
        </w:trPr>
        <w:tc>
          <w:tcPr>
            <w:tcW w:w="4981" w:type="dxa"/>
          </w:tcPr>
          <w:p w:rsidR="00806E02" w:rsidRDefault="00806E02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2</w:t>
            </w:r>
          </w:p>
        </w:tc>
        <w:tc>
          <w:tcPr>
            <w:tcW w:w="4982" w:type="dxa"/>
          </w:tcPr>
          <w:p w:rsidR="00806E02" w:rsidRDefault="00447F29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9</w:t>
            </w:r>
            <w:r w:rsidR="0028749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-</w:t>
            </w:r>
            <w:r w:rsidR="00227AF5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(</w:t>
            </w:r>
            <w:r w:rsidR="00C112E4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0+1)=</w:t>
            </w:r>
            <w:r w:rsidR="005A1CB0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</w:t>
            </w:r>
          </w:p>
        </w:tc>
      </w:tr>
      <w:tr w:rsidR="00806E02" w:rsidTr="00BC7953">
        <w:trPr>
          <w:trHeight w:val="70"/>
        </w:trPr>
        <w:tc>
          <w:tcPr>
            <w:tcW w:w="4981" w:type="dxa"/>
          </w:tcPr>
          <w:p w:rsidR="00806E02" w:rsidRDefault="00806E02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3</w:t>
            </w:r>
          </w:p>
        </w:tc>
        <w:tc>
          <w:tcPr>
            <w:tcW w:w="4982" w:type="dxa"/>
          </w:tcPr>
          <w:p w:rsidR="00806E02" w:rsidRDefault="00447F29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9</w:t>
            </w:r>
            <w:r w:rsidR="0028749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-</w:t>
            </w:r>
            <w:r w:rsidR="00227AF5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(</w:t>
            </w:r>
            <w:r w:rsidR="00C112E4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0+1)=</w:t>
            </w:r>
            <w:r w:rsidR="005A1CB0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</w:t>
            </w:r>
          </w:p>
        </w:tc>
      </w:tr>
    </w:tbl>
    <w:p w:rsidR="00E311C8" w:rsidRPr="00B374FF" w:rsidRDefault="00E311C8" w:rsidP="00E311C8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BC7953" w:rsidRDefault="00BC7953" w:rsidP="00BC7953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ыбираем вершину </w:t>
      </w:r>
      <w:r w:rsidR="00C95A6B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HG</w:t>
      </w:r>
      <w:r w:rsidR="00C95A6B" w:rsidRPr="00C95A6B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1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и включаем ее в подграф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Таким образом:</w:t>
      </w:r>
    </w:p>
    <w:p w:rsidR="00BC7953" w:rsidRDefault="00A96BE8" w:rsidP="00BC7953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1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7,HG1}</m:t>
        </m:r>
      </m:oMath>
      <w:r w:rsidR="00BC7953"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                  (2.</w:t>
      </w:r>
      <w:r w:rsidR="00BC7953" w:rsidRP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 w:rsid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9)</w:t>
      </w:r>
    </w:p>
    <w:p w:rsidR="00BC7953" w:rsidRDefault="00BC7953" w:rsidP="00BC7953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пределяем количество связей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с другими вершинами:</w:t>
      </w:r>
    </w:p>
    <w:p w:rsidR="00BC7953" w:rsidRDefault="00A96BE8" w:rsidP="00BC7953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S1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5+25+3=33</m:t>
        </m:r>
      </m:oMath>
      <w:r w:rsidR="00BC7953" w:rsidRPr="00C70D85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                                     </w:t>
      </w:r>
      <w:r w:rsid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</w:t>
      </w:r>
      <w:r w:rsidR="00BC7953" w:rsidRPr="00037F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 w:rsid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10)</w:t>
      </w:r>
    </w:p>
    <w:p w:rsidR="00BC7953" w:rsidRDefault="00E4698E" w:rsidP="00BC7953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Второй</w:t>
      </w:r>
      <w:r w:rsid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граф, состоящий из трех вершин сформирован. </w:t>
      </w:r>
    </w:p>
    <w:p w:rsidR="00037F24" w:rsidRDefault="00037F24" w:rsidP="00BC7953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037F24" w:rsidRDefault="00F11D24" w:rsidP="00037F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Вычеркнем вершины второго</w:t>
      </w:r>
      <w:r w:rsidR="00037F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графа из матрицы связей из прошлого задания и получим следующее: </w:t>
      </w:r>
    </w:p>
    <w:p w:rsidR="003B7ABA" w:rsidRDefault="003B7ABA" w:rsidP="00037F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3B7ABA" w:rsidRDefault="003B7ABA" w:rsidP="00037F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3B7ABA" w:rsidRDefault="003B7ABA" w:rsidP="00037F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3B7ABA" w:rsidRDefault="003B7ABA" w:rsidP="00037F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3B7ABA" w:rsidRDefault="003B7ABA" w:rsidP="00037F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3B7ABA" w:rsidRDefault="003B7ABA" w:rsidP="00037F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3B7ABA" w:rsidRDefault="003B7ABA" w:rsidP="00037F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3B7ABA" w:rsidRDefault="003B7ABA" w:rsidP="00037F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tbl>
      <w:tblPr>
        <w:tblW w:w="1011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594"/>
        <w:gridCol w:w="594"/>
        <w:gridCol w:w="619"/>
        <w:gridCol w:w="605"/>
        <w:gridCol w:w="606"/>
        <w:gridCol w:w="606"/>
        <w:gridCol w:w="606"/>
        <w:gridCol w:w="606"/>
        <w:gridCol w:w="606"/>
        <w:gridCol w:w="606"/>
        <w:gridCol w:w="605"/>
        <w:gridCol w:w="605"/>
        <w:gridCol w:w="605"/>
        <w:gridCol w:w="605"/>
        <w:gridCol w:w="605"/>
        <w:gridCol w:w="416"/>
      </w:tblGrid>
      <w:tr w:rsidR="003B7ABA" w:rsidRPr="008F7A5E" w:rsidTr="003B7ABA">
        <w:trPr>
          <w:trHeight w:val="238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3B7ABA" w:rsidRPr="00B374FF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lastRenderedPageBreak/>
              <w:t> </w:t>
            </w:r>
          </w:p>
        </w:tc>
        <w:tc>
          <w:tcPr>
            <w:tcW w:w="594" w:type="dxa"/>
            <w:shd w:val="clear" w:color="auto" w:fill="FF0000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19" w:type="dxa"/>
            <w:shd w:val="clear" w:color="auto" w:fill="FF0000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605" w:type="dxa"/>
            <w:shd w:val="clear" w:color="auto" w:fill="FF0000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416" w:type="dxa"/>
            <w:shd w:val="clear" w:color="auto" w:fill="DEEAF6" w:themeFill="accent1" w:themeFillTint="33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ρ</w:t>
            </w:r>
          </w:p>
        </w:tc>
      </w:tr>
      <w:tr w:rsidR="003B7ABA" w:rsidRPr="008F7A5E" w:rsidTr="00005AF9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3B7ABA" w:rsidRPr="0045721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3</w:t>
            </w:r>
          </w:p>
        </w:tc>
      </w:tr>
      <w:tr w:rsidR="003B7ABA" w:rsidRPr="008F7A5E" w:rsidTr="00005AF9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3B7ABA" w:rsidRPr="0045721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3B7ABA" w:rsidRPr="008F7A5E" w:rsidTr="003B7ABA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286F50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286F50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286F50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3B7ABA" w:rsidRPr="0045721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</w:tr>
      <w:tr w:rsidR="003B7ABA" w:rsidRPr="008F7A5E" w:rsidTr="003B7ABA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5345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5345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30486D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5345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5345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5345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5345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5345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5345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3B7ABA" w:rsidRPr="005345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3B7ABA" w:rsidRPr="005345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5345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3B7ABA" w:rsidRPr="00911241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7</w:t>
            </w:r>
          </w:p>
        </w:tc>
      </w:tr>
      <w:tr w:rsidR="003B7ABA" w:rsidRPr="008F7A5E" w:rsidTr="003B7ABA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AE3623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AE3623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AE3623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AE3623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AE3623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AE3623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AE3623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3B7ABA" w:rsidRPr="00AE3623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3B7ABA" w:rsidRPr="00AE3623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AE3623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3B7ABA" w:rsidRPr="0045721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2E74B5" w:themeColor="accent1" w:themeShade="BF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</w:t>
            </w: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</w:tr>
      <w:tr w:rsidR="003B7ABA" w:rsidRPr="008C3B3B" w:rsidTr="003B7ABA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30486D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981C05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F017F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F017F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BA02C3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F017F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F017F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F017F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3B7ABA" w:rsidRPr="008C3B3B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3B7ABA" w:rsidRPr="008C3B3B" w:rsidTr="003B7ABA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981C05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F017F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2F1CFB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2F1CFB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BA02C3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2F1CFB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2F1CFB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3B7ABA" w:rsidRPr="008C3B3B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8</w:t>
            </w:r>
          </w:p>
        </w:tc>
      </w:tr>
      <w:tr w:rsidR="003B7ABA" w:rsidRPr="008C3B3B" w:rsidTr="003B7ABA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981C05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F017F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2F1CFB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1D6BFF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1D6BFF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BA02C3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1D6BFF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3B7ABA" w:rsidRPr="008C3B3B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3B7ABA" w:rsidRPr="008F7A5E" w:rsidTr="003B7ABA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5345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981C05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BA02C3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2F1CFB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1D6BFF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755221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755221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755221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3B7ABA" w:rsidRPr="001424A1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3B7ABA" w:rsidRPr="008F7A5E" w:rsidTr="003B7ABA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5345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981C05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F017F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BA02C3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1D6BFF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755221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425617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  <w:vAlign w:val="center"/>
            <w:hideMark/>
          </w:tcPr>
          <w:p w:rsidR="003B7ABA" w:rsidRPr="00425617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3B7ABA" w:rsidRPr="001424A1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3B7ABA" w:rsidRPr="008F7A5E" w:rsidTr="003B7ABA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5345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981C05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F017F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2F1CFB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E72CA1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755221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425617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  <w:hideMark/>
          </w:tcPr>
          <w:p w:rsidR="003B7ABA" w:rsidRPr="00755221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3B7ABA" w:rsidRPr="001424A1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BC121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3B7ABA" w:rsidRPr="008F7A5E" w:rsidTr="00005AF9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5345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981C05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3B7ABA" w:rsidRPr="00DE09B1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</w:tr>
      <w:tr w:rsidR="003B7ABA" w:rsidRPr="008F7A5E" w:rsidTr="003B7ABA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5345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981C05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F017F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2F1CFB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1D6BFF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3B7ABA" w:rsidRPr="00755221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425617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E5F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0A7C8C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  <w:hideMark/>
          </w:tcPr>
          <w:p w:rsidR="003B7ABA" w:rsidRPr="0043355F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  <w:tr w:rsidR="003B7ABA" w:rsidRPr="008F7A5E" w:rsidTr="003B7ABA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3B7ABA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981C05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755221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3B7ABA" w:rsidRPr="009C18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  <w:tr w:rsidR="003B7ABA" w:rsidRPr="008F7A5E" w:rsidTr="003B7ABA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3B7ABA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981C05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755221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3B7ABA" w:rsidRPr="008F7A5E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3B7ABA" w:rsidRPr="009C18E6" w:rsidRDefault="003B7ABA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</w:tbl>
    <w:p w:rsidR="003B7ABA" w:rsidRDefault="003B7ABA" w:rsidP="00037F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A7387" w:rsidRDefault="00FA7387" w:rsidP="00FA738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Теперь сформируем третий подграф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  <w:r w:rsid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Выбираем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компонент с наименьшим количеством связей. Это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DD</w:t>
      </w:r>
      <w:r w:rsidR="00D827E2" w:rsidRPr="005C271C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  <w:r w:rsidRPr="00E311C8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</w:p>
    <w:p w:rsidR="00FA7387" w:rsidRDefault="00FA7387" w:rsidP="00FA738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Граф, состоящий из 3 вершин будем формировать так же, как и </w:t>
      </w:r>
      <w:r w:rsid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редыдущие</w:t>
      </w:r>
    </w:p>
    <w:p w:rsidR="00FA7387" w:rsidRDefault="00A96BE8" w:rsidP="00FA7387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3}</m:t>
        </m:r>
      </m:oMath>
      <w:r w:rsidR="00FA7387" w:rsidRPr="00B374FF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 xml:space="preserve">   </w:t>
      </w:r>
      <w:r w:rsidR="00FA7387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</w:t>
      </w:r>
      <w:r w:rsidR="00FA73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(2.</w:t>
      </w:r>
      <w:r w:rsid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  <w:r w:rsidR="00FA7387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1)</w:t>
      </w:r>
    </w:p>
    <w:p w:rsidR="00FA7387" w:rsidRDefault="00FA7387" w:rsidP="00FA7387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A7387" w:rsidRDefault="00A96BE8" w:rsidP="00FA7387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ρ</m:t>
        </m:r>
        <m:d>
          <m:dPr>
            <m:ctrl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  <m:t>DD3</m:t>
            </m:r>
          </m:e>
        </m:d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=14</m:t>
        </m:r>
      </m:oMath>
      <w:r w:rsidR="00FA7387" w:rsidRP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FA7387" w:rsidRPr="00C5031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</w:t>
      </w:r>
      <w:r w:rsidR="00FA73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(2.</w:t>
      </w:r>
      <w:r w:rsid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  <w:r w:rsidR="00FA7387" w:rsidRPr="00C5031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2)</w:t>
      </w:r>
    </w:p>
    <w:p w:rsidR="00FA7387" w:rsidRDefault="00FA7387" w:rsidP="00FA7387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A7387" w:rsidRPr="00E069B2" w:rsidRDefault="00FA7387" w:rsidP="00FA7387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  <w:lang w:val="uk-UA"/>
          </w:rPr>
          <m:t>(</m:t>
        </m:r>
        <m:r>
          <w:rPr>
            <w:rFonts w:ascii="Cambria Math" w:hAnsi="Cambria Math" w:cs="Times New Roman"/>
            <w:sz w:val="28"/>
            <w:szCs w:val="28"/>
          </w:rPr>
          <m:t>DD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3)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ρ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DD3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-2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naryPr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i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ij</m:t>
                </m:r>
              </m:sub>
            </m:sSub>
          </m:e>
        </m:nary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14-0=14</m:t>
        </m:r>
      </m:oMath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Pr="00E069B2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          </w:t>
      </w:r>
      <w:r w:rsidR="005A1F32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                           (2.3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.3</w:t>
      </w:r>
      <w:r w:rsidRPr="00E069B2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)</w:t>
      </w:r>
    </w:p>
    <w:p w:rsidR="00FA7387" w:rsidRDefault="00FA7387" w:rsidP="00FA738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Подмножество связанных с графом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 w:rsid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 имеет вид (2.3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4)</w:t>
      </w:r>
    </w:p>
    <w:p w:rsidR="00E311C8" w:rsidRDefault="00FA7387" w:rsidP="00F56571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d>
          <m:dPr>
            <m:begChr m:val="{"/>
            <m:endChr m:val="}"/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  <m:t>DD2,DD4,DD5,DD6,DD8,DD9,HG2,HG3</m:t>
            </m:r>
          </m:e>
        </m:d>
      </m:oMath>
      <w:r w:rsidRPr="00F12F6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</w:t>
      </w:r>
      <w:r w:rsid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3</w:t>
      </w:r>
      <w:r w:rsidR="00F5657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4) </w:t>
      </w:r>
    </w:p>
    <w:p w:rsidR="00F56571" w:rsidRDefault="00F56571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AA6B2A" w:rsidRDefault="00F56571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Относительные веса компонентов</w:t>
      </w:r>
      <w:r w:rsidRPr="00F5657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DD2,DD4,DD5,DD6,DD8,DD9,HG2,HG3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 </m:t>
        </m:r>
      </m:oMath>
      <w:r w:rsidR="00723EDE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редставлены далее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:</w:t>
      </w:r>
    </w:p>
    <w:p w:rsidR="00F56571" w:rsidRDefault="00F56571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56571" w:rsidRDefault="00F56571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56571" w:rsidRDefault="00F56571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1"/>
        <w:gridCol w:w="4982"/>
      </w:tblGrid>
      <w:tr w:rsidR="00AA6B2A" w:rsidTr="00AA6B2A">
        <w:tc>
          <w:tcPr>
            <w:tcW w:w="4981" w:type="dxa"/>
          </w:tcPr>
          <w:p w:rsid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lastRenderedPageBreak/>
              <w:t>Вершина</w:t>
            </w:r>
          </w:p>
        </w:tc>
        <w:tc>
          <w:tcPr>
            <w:tcW w:w="4982" w:type="dxa"/>
          </w:tcPr>
          <w:p w:rsid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Относительный вес</w:t>
            </w:r>
            <w:r w:rsidRPr="001B680E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 xml:space="preserve">   </w:t>
            </w:r>
            <m:oMath>
              <m:r>
                <m:rPr>
                  <m:sty m:val="p"/>
                </m:rPr>
                <w:rPr>
                  <w:rFonts w:ascii="Cambria Math" w:eastAsia="Times New Roman" w:hAnsi="Cambria Math" w:cs="Cambria Math"/>
                  <w:color w:val="000000"/>
                  <w:sz w:val="28"/>
                  <w:szCs w:val="28"/>
                  <w:lang w:val="ru-RU"/>
                </w:rPr>
                <m:t>δ</m:t>
              </m:r>
            </m:oMath>
          </w:p>
        </w:tc>
      </w:tr>
      <w:tr w:rsidR="00AA6B2A" w:rsidTr="00AA6B2A">
        <w:tc>
          <w:tcPr>
            <w:tcW w:w="4981" w:type="dxa"/>
          </w:tcPr>
          <w:p w:rsidR="00AA6B2A" w:rsidRP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 w:rsidR="001412B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2</w:t>
            </w:r>
          </w:p>
        </w:tc>
        <w:tc>
          <w:tcPr>
            <w:tcW w:w="4982" w:type="dxa"/>
          </w:tcPr>
          <w:p w:rsidR="00AA6B2A" w:rsidRPr="00BC7953" w:rsidRDefault="004B49F5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</w:t>
            </w:r>
            <w:r w:rsidR="004B006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-6=11</w:t>
            </w:r>
          </w:p>
        </w:tc>
      </w:tr>
      <w:tr w:rsidR="00AA6B2A" w:rsidTr="00AA6B2A">
        <w:tc>
          <w:tcPr>
            <w:tcW w:w="4981" w:type="dxa"/>
          </w:tcPr>
          <w:p w:rsidR="00AA6B2A" w:rsidRP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 w:rsidR="001412B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4</w:t>
            </w:r>
          </w:p>
        </w:tc>
        <w:tc>
          <w:tcPr>
            <w:tcW w:w="4982" w:type="dxa"/>
          </w:tcPr>
          <w:p w:rsidR="00AA6B2A" w:rsidRPr="00BC7953" w:rsidRDefault="004B49F5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7-</w:t>
            </w:r>
            <w:r w:rsidR="004B006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 w:rsidR="004B006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5</w:t>
            </w:r>
          </w:p>
        </w:tc>
      </w:tr>
      <w:tr w:rsidR="00AA6B2A" w:rsidTr="00AA6B2A">
        <w:tc>
          <w:tcPr>
            <w:tcW w:w="4981" w:type="dxa"/>
          </w:tcPr>
          <w:p w:rsidR="00AA6B2A" w:rsidRP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 w:rsidR="001412B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5</w:t>
            </w:r>
          </w:p>
        </w:tc>
        <w:tc>
          <w:tcPr>
            <w:tcW w:w="4982" w:type="dxa"/>
          </w:tcPr>
          <w:p w:rsidR="00AA6B2A" w:rsidRPr="00BC7953" w:rsidRDefault="004B49F5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8-</w:t>
            </w:r>
            <w:r w:rsidR="004B006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 w:rsidR="004B006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6</w:t>
            </w:r>
          </w:p>
        </w:tc>
      </w:tr>
      <w:tr w:rsidR="00AA6B2A" w:rsidTr="00AA6B2A">
        <w:trPr>
          <w:trHeight w:val="70"/>
        </w:trPr>
        <w:tc>
          <w:tcPr>
            <w:tcW w:w="4981" w:type="dxa"/>
          </w:tcPr>
          <w:p w:rsidR="00AA6B2A" w:rsidRP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 w:rsidR="001412B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6</w:t>
            </w:r>
          </w:p>
        </w:tc>
        <w:tc>
          <w:tcPr>
            <w:tcW w:w="4982" w:type="dxa"/>
          </w:tcPr>
          <w:p w:rsidR="00AA6B2A" w:rsidRPr="00BC7953" w:rsidRDefault="004B49F5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7-</w:t>
            </w:r>
            <w:r w:rsidR="004B006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 w:rsidR="004B006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5</w:t>
            </w:r>
          </w:p>
        </w:tc>
      </w:tr>
      <w:tr w:rsidR="00AA6B2A" w:rsidTr="00AA6B2A">
        <w:trPr>
          <w:trHeight w:val="70"/>
        </w:trPr>
        <w:tc>
          <w:tcPr>
            <w:tcW w:w="4981" w:type="dxa"/>
          </w:tcPr>
          <w:p w:rsidR="00AA6B2A" w:rsidRPr="001412B1" w:rsidRDefault="001412B1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8</w:t>
            </w:r>
          </w:p>
        </w:tc>
        <w:tc>
          <w:tcPr>
            <w:tcW w:w="4982" w:type="dxa"/>
          </w:tcPr>
          <w:p w:rsidR="00AA6B2A" w:rsidRDefault="004B49F5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8-</w:t>
            </w:r>
            <w:r w:rsidR="004B006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 w:rsidR="004B006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6</w:t>
            </w:r>
          </w:p>
        </w:tc>
      </w:tr>
      <w:tr w:rsidR="00AA6B2A" w:rsidTr="00AA6B2A">
        <w:trPr>
          <w:trHeight w:val="70"/>
        </w:trPr>
        <w:tc>
          <w:tcPr>
            <w:tcW w:w="4981" w:type="dxa"/>
          </w:tcPr>
          <w:p w:rsidR="00AA6B2A" w:rsidRPr="001412B1" w:rsidRDefault="001412B1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9</w:t>
            </w:r>
          </w:p>
        </w:tc>
        <w:tc>
          <w:tcPr>
            <w:tcW w:w="4982" w:type="dxa"/>
          </w:tcPr>
          <w:p w:rsidR="00AA6B2A" w:rsidRDefault="004B49F5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8-</w:t>
            </w:r>
            <w:r w:rsidR="004B006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 w:rsidR="004B006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6</w:t>
            </w:r>
          </w:p>
        </w:tc>
      </w:tr>
      <w:tr w:rsidR="00AA6B2A" w:rsidTr="00AA6B2A">
        <w:trPr>
          <w:trHeight w:val="70"/>
        </w:trPr>
        <w:tc>
          <w:tcPr>
            <w:tcW w:w="4981" w:type="dxa"/>
          </w:tcPr>
          <w:p w:rsid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2</w:t>
            </w:r>
          </w:p>
        </w:tc>
        <w:tc>
          <w:tcPr>
            <w:tcW w:w="4982" w:type="dxa"/>
          </w:tcPr>
          <w:p w:rsidR="00AA6B2A" w:rsidRDefault="004B49F5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9-</w:t>
            </w:r>
            <w:r w:rsidR="004B006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 w:rsidR="004B006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</w:t>
            </w:r>
          </w:p>
        </w:tc>
      </w:tr>
      <w:tr w:rsidR="00AA6B2A" w:rsidTr="00AA6B2A">
        <w:trPr>
          <w:trHeight w:val="70"/>
        </w:trPr>
        <w:tc>
          <w:tcPr>
            <w:tcW w:w="4981" w:type="dxa"/>
          </w:tcPr>
          <w:p w:rsid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3</w:t>
            </w:r>
          </w:p>
        </w:tc>
        <w:tc>
          <w:tcPr>
            <w:tcW w:w="4982" w:type="dxa"/>
          </w:tcPr>
          <w:p w:rsidR="00AA6B2A" w:rsidRDefault="004B49F5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9-</w:t>
            </w:r>
            <w:r w:rsidR="004B006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 w:rsidR="004B006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</w:t>
            </w:r>
          </w:p>
        </w:tc>
      </w:tr>
    </w:tbl>
    <w:p w:rsidR="00AA6B2A" w:rsidRPr="00B374FF" w:rsidRDefault="00AA6B2A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AA6B2A" w:rsidRDefault="00AA6B2A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ыбираем вершину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DD</w:t>
      </w:r>
      <w:r w:rsidR="00B93DC4" w:rsidRPr="00B93DC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и включаем ее в подграф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</m:oMath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Таким образом:</w:t>
      </w:r>
    </w:p>
    <w:p w:rsidR="00AA6B2A" w:rsidRDefault="00A96BE8" w:rsidP="00AA6B2A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3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2}</m:t>
        </m:r>
      </m:oMath>
      <w:r w:rsidR="00AA6B2A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(2.</w:t>
      </w:r>
      <w:r w:rsidR="00AA6B2A" w:rsidRP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5</w:t>
      </w:r>
      <w:r w:rsidR="00AA6B2A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AA6B2A" w:rsidRPr="00DB28E9" w:rsidRDefault="00AA6B2A" w:rsidP="00AA6B2A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δ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DD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e>
        </m:d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ρ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DD2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-2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naryPr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i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ij</m:t>
                </m:r>
              </m:sub>
            </m:sSub>
          </m:e>
        </m:nary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17-6=11</m:t>
        </m:r>
      </m:oMath>
      <w: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 xml:space="preserve">                              (2.</w:t>
      </w:r>
      <w:r w:rsidRPr="00AA6B2A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3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>.6)</w:t>
      </w:r>
    </w:p>
    <w:p w:rsidR="00AA6B2A" w:rsidRPr="00961187" w:rsidRDefault="00AA6B2A" w:rsidP="00AA6B2A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DD2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14+11=25</m:t>
        </m:r>
      </m:oMath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(2.</w:t>
      </w:r>
      <w:r w:rsidRP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7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AA6B2A" w:rsidRDefault="00AA6B2A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Подмножество связанных с подграфом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 имеет вид (2.</w:t>
      </w:r>
      <w:r w:rsidRP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8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AA6B2A" w:rsidRDefault="00A96BE8" w:rsidP="00AA6B2A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DD4,DD5,DD6,DD8,DD9,HG2,HG3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}</m:t>
        </m:r>
      </m:oMath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</w:t>
      </w:r>
      <w:r w:rsidR="00AA6B2A" w:rsidRP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(2.</w:t>
      </w:r>
      <w:r w:rsidR="00AA6B2A" w:rsidRP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AA6B2A"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8</w:t>
      </w:r>
      <w:r w:rsidR="00AA6B2A"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AA6B2A" w:rsidRDefault="00AA6B2A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тносительные веса компонентов </w:t>
      </w:r>
      <m:oMath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DD4,DD5,DD6,DD8,DD9,HG2,HG3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 </m:t>
        </m:r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редставлены ниже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1"/>
        <w:gridCol w:w="4982"/>
      </w:tblGrid>
      <w:tr w:rsidR="004E4B76" w:rsidTr="00005AF9">
        <w:tc>
          <w:tcPr>
            <w:tcW w:w="4981" w:type="dxa"/>
          </w:tcPr>
          <w:p w:rsidR="004E4B76" w:rsidRDefault="004E4B76" w:rsidP="00005AF9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Вершина</w:t>
            </w:r>
          </w:p>
        </w:tc>
        <w:tc>
          <w:tcPr>
            <w:tcW w:w="4982" w:type="dxa"/>
          </w:tcPr>
          <w:p w:rsidR="004E4B76" w:rsidRDefault="004E4B76" w:rsidP="00005AF9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Относительный вес</w:t>
            </w:r>
            <w:r w:rsidRPr="001B680E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 xml:space="preserve">   </w:t>
            </w:r>
            <m:oMath>
              <m:r>
                <m:rPr>
                  <m:sty m:val="p"/>
                </m:rPr>
                <w:rPr>
                  <w:rFonts w:ascii="Cambria Math" w:eastAsia="Times New Roman" w:hAnsi="Cambria Math" w:cs="Cambria Math"/>
                  <w:color w:val="000000"/>
                  <w:sz w:val="28"/>
                  <w:szCs w:val="28"/>
                  <w:lang w:val="ru-RU"/>
                </w:rPr>
                <m:t>δ</m:t>
              </m:r>
            </m:oMath>
          </w:p>
        </w:tc>
      </w:tr>
      <w:tr w:rsidR="004E4B76" w:rsidTr="00005AF9">
        <w:tc>
          <w:tcPr>
            <w:tcW w:w="4981" w:type="dxa"/>
          </w:tcPr>
          <w:p w:rsidR="004E4B76" w:rsidRPr="00AA6B2A" w:rsidRDefault="004E4B76" w:rsidP="00005AF9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4</w:t>
            </w:r>
          </w:p>
        </w:tc>
        <w:tc>
          <w:tcPr>
            <w:tcW w:w="4982" w:type="dxa"/>
          </w:tcPr>
          <w:p w:rsidR="004E4B76" w:rsidRPr="00BC7953" w:rsidRDefault="004E4B76" w:rsidP="00005AF9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7-2(</w:t>
            </w:r>
            <w:r w:rsidR="0074026C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+1)=</w:t>
            </w:r>
            <w:r w:rsidR="00905DEC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3</w:t>
            </w:r>
          </w:p>
        </w:tc>
      </w:tr>
      <w:tr w:rsidR="004E4B76" w:rsidTr="00005AF9">
        <w:tc>
          <w:tcPr>
            <w:tcW w:w="4981" w:type="dxa"/>
          </w:tcPr>
          <w:p w:rsidR="004E4B76" w:rsidRPr="00AA6B2A" w:rsidRDefault="004E4B76" w:rsidP="00005AF9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5</w:t>
            </w:r>
          </w:p>
        </w:tc>
        <w:tc>
          <w:tcPr>
            <w:tcW w:w="4982" w:type="dxa"/>
          </w:tcPr>
          <w:p w:rsidR="004E4B76" w:rsidRPr="00BC7953" w:rsidRDefault="004E4B76" w:rsidP="004E4B76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8-2(</w:t>
            </w:r>
            <w:r w:rsidR="0074026C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+1)=</w:t>
            </w:r>
            <w:r w:rsidR="00905DEC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4</w:t>
            </w:r>
          </w:p>
        </w:tc>
      </w:tr>
      <w:tr w:rsidR="004E4B76" w:rsidTr="00005AF9">
        <w:trPr>
          <w:trHeight w:val="70"/>
        </w:trPr>
        <w:tc>
          <w:tcPr>
            <w:tcW w:w="4981" w:type="dxa"/>
          </w:tcPr>
          <w:p w:rsidR="004E4B76" w:rsidRPr="00AA6B2A" w:rsidRDefault="004E4B76" w:rsidP="00005AF9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6</w:t>
            </w:r>
          </w:p>
        </w:tc>
        <w:tc>
          <w:tcPr>
            <w:tcW w:w="4982" w:type="dxa"/>
          </w:tcPr>
          <w:p w:rsidR="004E4B76" w:rsidRPr="00BC7953" w:rsidRDefault="004E4B76" w:rsidP="004E4B76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7-2(</w:t>
            </w:r>
            <w:r w:rsidR="0074026C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+1)=</w:t>
            </w:r>
            <w:r w:rsidR="00905DEC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3</w:t>
            </w:r>
          </w:p>
        </w:tc>
      </w:tr>
      <w:tr w:rsidR="004E4B76" w:rsidTr="00005AF9">
        <w:trPr>
          <w:trHeight w:val="70"/>
        </w:trPr>
        <w:tc>
          <w:tcPr>
            <w:tcW w:w="4981" w:type="dxa"/>
          </w:tcPr>
          <w:p w:rsidR="004E4B76" w:rsidRPr="001412B1" w:rsidRDefault="004E4B76" w:rsidP="00005AF9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8</w:t>
            </w:r>
          </w:p>
        </w:tc>
        <w:tc>
          <w:tcPr>
            <w:tcW w:w="4982" w:type="dxa"/>
          </w:tcPr>
          <w:p w:rsidR="004E4B76" w:rsidRDefault="004E4B76" w:rsidP="004E4B76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8-2(</w:t>
            </w:r>
            <w:r w:rsidR="0074026C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+1)=</w:t>
            </w:r>
            <w:r w:rsidR="00905DEC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4</w:t>
            </w:r>
          </w:p>
        </w:tc>
      </w:tr>
      <w:tr w:rsidR="004E4B76" w:rsidTr="00005AF9">
        <w:trPr>
          <w:trHeight w:val="70"/>
        </w:trPr>
        <w:tc>
          <w:tcPr>
            <w:tcW w:w="4981" w:type="dxa"/>
          </w:tcPr>
          <w:p w:rsidR="004E4B76" w:rsidRPr="001412B1" w:rsidRDefault="004E4B76" w:rsidP="00005AF9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9</w:t>
            </w:r>
          </w:p>
        </w:tc>
        <w:tc>
          <w:tcPr>
            <w:tcW w:w="4982" w:type="dxa"/>
          </w:tcPr>
          <w:p w:rsidR="004E4B76" w:rsidRDefault="004E4B76" w:rsidP="004E4B76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8-2(</w:t>
            </w:r>
            <w:r w:rsidR="0074026C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+1)=</w:t>
            </w:r>
            <w:r w:rsidR="00905DEC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4</w:t>
            </w:r>
          </w:p>
        </w:tc>
      </w:tr>
      <w:tr w:rsidR="004E4B76" w:rsidTr="00005AF9">
        <w:trPr>
          <w:trHeight w:val="70"/>
        </w:trPr>
        <w:tc>
          <w:tcPr>
            <w:tcW w:w="4981" w:type="dxa"/>
          </w:tcPr>
          <w:p w:rsidR="004E4B76" w:rsidRDefault="004E4B76" w:rsidP="00005AF9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2</w:t>
            </w:r>
          </w:p>
        </w:tc>
        <w:tc>
          <w:tcPr>
            <w:tcW w:w="4982" w:type="dxa"/>
          </w:tcPr>
          <w:p w:rsidR="004E4B76" w:rsidRDefault="004E4B76" w:rsidP="004E4B76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9-2(</w:t>
            </w:r>
            <w:r w:rsidR="0074026C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+1)=</w:t>
            </w:r>
            <w:r w:rsidR="00905DEC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5</w:t>
            </w:r>
          </w:p>
        </w:tc>
      </w:tr>
      <w:tr w:rsidR="004E4B76" w:rsidTr="00005AF9">
        <w:trPr>
          <w:trHeight w:val="70"/>
        </w:trPr>
        <w:tc>
          <w:tcPr>
            <w:tcW w:w="4981" w:type="dxa"/>
          </w:tcPr>
          <w:p w:rsidR="004E4B76" w:rsidRDefault="004E4B76" w:rsidP="00005AF9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3</w:t>
            </w:r>
          </w:p>
        </w:tc>
        <w:tc>
          <w:tcPr>
            <w:tcW w:w="4982" w:type="dxa"/>
          </w:tcPr>
          <w:p w:rsidR="004E4B76" w:rsidRDefault="004E4B76" w:rsidP="004E4B76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9-2(</w:t>
            </w:r>
            <w:r w:rsidR="0074026C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+1)=</w:t>
            </w:r>
            <w:r w:rsidR="00905DEC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5</w:t>
            </w:r>
          </w:p>
        </w:tc>
      </w:tr>
    </w:tbl>
    <w:p w:rsidR="00AA6B2A" w:rsidRPr="00B374FF" w:rsidRDefault="00AA6B2A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AA6B2A" w:rsidRDefault="00DA0CBC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ершины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HG</w:t>
      </w:r>
      <w:r w:rsidRPr="00DA0CBC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2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и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HG</w:t>
      </w:r>
      <w:r w:rsidRPr="00DA0CBC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3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имеют одинаковые относительные веса. 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ыбираем вершину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HG</w:t>
      </w:r>
      <w:r w:rsidRPr="00A3630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 w:rsidR="00AA6B2A"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и включаем ее в подграф</w:t>
      </w:r>
      <w:r w:rsidR="00AA6B2A"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 w:rsidR="00AA6B2A"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Таким образом:</w:t>
      </w:r>
    </w:p>
    <w:p w:rsidR="00AA6B2A" w:rsidRDefault="00A96BE8" w:rsidP="00AA6B2A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3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2,HG2}</m:t>
        </m:r>
      </m:oMath>
      <w:r w:rsidR="00AA6B2A"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                  (2.3.9)</w:t>
      </w:r>
    </w:p>
    <w:p w:rsidR="00AA6B2A" w:rsidRDefault="00AA6B2A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пределяем количество связей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с другими вершинами:</w:t>
      </w:r>
    </w:p>
    <w:p w:rsidR="00AA6B2A" w:rsidRDefault="00A96BE8" w:rsidP="00AA6B2A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</w:rPr>
              <m:t>HG</m:t>
            </m:r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14+25+15=54</m:t>
        </m:r>
      </m:oMath>
      <w:r w:rsidR="00AA6B2A" w:rsidRPr="00C70D85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                          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3</w:t>
      </w:r>
      <w:r w:rsidR="005F486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10)</w:t>
      </w:r>
    </w:p>
    <w:p w:rsidR="00AA6B2A" w:rsidRDefault="00F11D24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Трети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й граф, состоящий из трех вершин сформирован. </w:t>
      </w:r>
    </w:p>
    <w:p w:rsidR="00F11D24" w:rsidRDefault="00F11D24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lastRenderedPageBreak/>
        <w:t xml:space="preserve">Вычеркнем вершины третьего графа из матрицы связей из прошлого задания и получим следующее: </w:t>
      </w:r>
    </w:p>
    <w:tbl>
      <w:tblPr>
        <w:tblW w:w="1011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594"/>
        <w:gridCol w:w="594"/>
        <w:gridCol w:w="619"/>
        <w:gridCol w:w="605"/>
        <w:gridCol w:w="606"/>
        <w:gridCol w:w="606"/>
        <w:gridCol w:w="606"/>
        <w:gridCol w:w="606"/>
        <w:gridCol w:w="606"/>
        <w:gridCol w:w="606"/>
        <w:gridCol w:w="605"/>
        <w:gridCol w:w="605"/>
        <w:gridCol w:w="605"/>
        <w:gridCol w:w="605"/>
        <w:gridCol w:w="605"/>
        <w:gridCol w:w="416"/>
      </w:tblGrid>
      <w:tr w:rsidR="00E819CF" w:rsidRPr="008F7A5E" w:rsidTr="00E819CF">
        <w:trPr>
          <w:trHeight w:val="238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E819CF" w:rsidRPr="00B374FF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 </w:t>
            </w:r>
          </w:p>
        </w:tc>
        <w:tc>
          <w:tcPr>
            <w:tcW w:w="594" w:type="dxa"/>
            <w:shd w:val="clear" w:color="auto" w:fill="FF0000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19" w:type="dxa"/>
            <w:shd w:val="clear" w:color="auto" w:fill="FF0000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605" w:type="dxa"/>
            <w:shd w:val="clear" w:color="auto" w:fill="FF0000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605" w:type="dxa"/>
            <w:shd w:val="clear" w:color="auto" w:fill="FF0000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416" w:type="dxa"/>
            <w:shd w:val="clear" w:color="auto" w:fill="DEEAF6" w:themeFill="accent1" w:themeFillTint="33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ρ</w:t>
            </w:r>
          </w:p>
        </w:tc>
      </w:tr>
      <w:tr w:rsidR="00E819CF" w:rsidRPr="008F7A5E" w:rsidTr="00005AF9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E819CF" w:rsidRPr="0045721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3</w:t>
            </w:r>
          </w:p>
        </w:tc>
      </w:tr>
      <w:tr w:rsidR="00E819CF" w:rsidRPr="008F7A5E" w:rsidTr="00005AF9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E819CF" w:rsidRPr="0045721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E819CF" w:rsidRPr="008F7A5E" w:rsidTr="00005AF9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286F50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286F50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286F50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E819CF" w:rsidRPr="0045721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</w:tr>
      <w:tr w:rsidR="00E819CF" w:rsidRPr="008F7A5E" w:rsidTr="00E819CF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5345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5345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30486D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5345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5345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5345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5345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5345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5345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5345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5345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5345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E819CF" w:rsidRPr="00911241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7</w:t>
            </w:r>
          </w:p>
        </w:tc>
      </w:tr>
      <w:tr w:rsidR="00E819CF" w:rsidRPr="008F7A5E" w:rsidTr="00E819CF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AE3623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AE3623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AE3623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AE3623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AE3623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AE3623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AE3623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AE3623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AE3623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AE3623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E819CF" w:rsidRPr="0045721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2E74B5" w:themeColor="accent1" w:themeShade="BF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</w:t>
            </w: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</w:tr>
      <w:tr w:rsidR="00E819CF" w:rsidRPr="008C3B3B" w:rsidTr="00E819CF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30486D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981C05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F017F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F017F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BA02C3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F017F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E819CF" w:rsidRPr="00F017F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E819CF" w:rsidRPr="00F017F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E819CF" w:rsidRPr="008C3B3B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E819CF" w:rsidRPr="008C3B3B" w:rsidTr="00E819CF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981C05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F017F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2F1CFB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2F1CFB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BA02C3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E819CF" w:rsidRPr="002F1CFB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E819CF" w:rsidRPr="002F1CFB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E819CF" w:rsidRPr="008C3B3B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8</w:t>
            </w:r>
          </w:p>
        </w:tc>
      </w:tr>
      <w:tr w:rsidR="00E819CF" w:rsidRPr="008C3B3B" w:rsidTr="00E819CF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981C05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F017F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2F1CFB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1D6BFF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1D6BFF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E819CF" w:rsidRPr="00BA02C3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E819CF" w:rsidRPr="001D6BFF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E819CF" w:rsidRPr="008C3B3B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E819CF" w:rsidRPr="008F7A5E" w:rsidTr="00005AF9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5345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981C05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BA02C3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2F1CFB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1D6BFF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755221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755221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755221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E819CF" w:rsidRPr="001424A1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E819CF" w:rsidRPr="008F7A5E" w:rsidTr="00E819CF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5345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981C05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F017F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BA02C3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1D6BFF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755221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E819CF" w:rsidRPr="00425617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  <w:vAlign w:val="center"/>
            <w:hideMark/>
          </w:tcPr>
          <w:p w:rsidR="00E819CF" w:rsidRPr="00425617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E819CF" w:rsidRPr="001424A1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E819CF" w:rsidRPr="008F7A5E" w:rsidTr="00E819CF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5345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981C05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F017F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2F1CFB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E72CA1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755221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425617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  <w:hideMark/>
          </w:tcPr>
          <w:p w:rsidR="00E819CF" w:rsidRPr="00755221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E819CF" w:rsidRPr="001424A1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BC121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E819CF" w:rsidRPr="008F7A5E" w:rsidTr="00005AF9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5345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981C05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E819CF" w:rsidRPr="00DE09B1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</w:tr>
      <w:tr w:rsidR="00E819CF" w:rsidRPr="008F7A5E" w:rsidTr="00005AF9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5345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981C05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F017F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2F1CFB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1D6BFF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E819CF" w:rsidRPr="00755221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425617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E5F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0A7C8C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  <w:hideMark/>
          </w:tcPr>
          <w:p w:rsidR="00E819CF" w:rsidRPr="0043355F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  <w:tr w:rsidR="00E819CF" w:rsidRPr="008F7A5E" w:rsidTr="00E819CF">
        <w:trPr>
          <w:trHeight w:val="240"/>
        </w:trPr>
        <w:tc>
          <w:tcPr>
            <w:tcW w:w="621" w:type="dxa"/>
            <w:shd w:val="clear" w:color="auto" w:fill="FF0000"/>
            <w:vAlign w:val="center"/>
          </w:tcPr>
          <w:p w:rsidR="00E819CF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981C05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755221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E819CF" w:rsidRPr="009C18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  <w:tr w:rsidR="00E819CF" w:rsidRPr="008F7A5E" w:rsidTr="00E819CF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E819CF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981C05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E819CF" w:rsidRPr="00755221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E819CF" w:rsidRPr="008F7A5E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E819CF" w:rsidRPr="009C18E6" w:rsidRDefault="00E819CF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</w:tbl>
    <w:p w:rsidR="002E385B" w:rsidRDefault="002E385B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11D24" w:rsidRP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Теперь сформируем четвертый подграф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Выбираем компонент </w:t>
      </w:r>
      <w:r w:rsidR="004F7778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с наименьшим количеством связей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Выбираем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HG</w:t>
      </w:r>
      <w:r w:rsidR="004F7778" w:rsidRPr="005C271C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  <w:r w:rsidRP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</w:p>
    <w:p w:rsid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Граф, состоящий из 3 вершин будем формировать так же, как и предыдущие</w:t>
      </w:r>
    </w:p>
    <w:p w:rsidR="00F11D24" w:rsidRDefault="00A96BE8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/>
          </w:rPr>
          <m:t>HG3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}</m:t>
        </m:r>
      </m:oMath>
      <w:r w:rsidR="00F11D24" w:rsidRPr="00B374FF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 xml:space="preserve">   </w:t>
      </w:r>
      <w:r w:rsidR="00F11D24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(2.</w:t>
      </w:r>
      <w:r w:rsidR="00E91EC9" w:rsidRPr="00E91EC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 w:rsidR="00F11D24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1)</w:t>
      </w:r>
    </w:p>
    <w:p w:rsidR="00F11D24" w:rsidRDefault="00F11D24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11D24" w:rsidRDefault="00A96BE8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ρ</m:t>
        </m:r>
        <m:d>
          <m:dPr>
            <m:ctrl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  <m:t>HG3</m:t>
            </m:r>
          </m:e>
        </m:d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=19</m:t>
        </m:r>
      </m:oMath>
      <w:r w:rsidR="00F11D24" w:rsidRP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F11D24" w:rsidRPr="00C5031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(2.</w:t>
      </w:r>
      <w:r w:rsidR="00E91EC9" w:rsidRPr="00E91EC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 w:rsidR="00F11D24" w:rsidRPr="00C5031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2)</w:t>
      </w:r>
    </w:p>
    <w:p w:rsidR="00F11D24" w:rsidRDefault="00F11D24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11D24" w:rsidRPr="00E069B2" w:rsidRDefault="00F11D24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  <w:lang w:val="uk-UA"/>
          </w:rPr>
          <m:t>(</m:t>
        </m:r>
        <m:r>
          <w:rPr>
            <w:rFonts w:ascii="Cambria Math" w:hAnsi="Cambria Math" w:cs="Times New Roman"/>
            <w:sz w:val="28"/>
            <w:szCs w:val="28"/>
          </w:rPr>
          <m:t>HG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3)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ρ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HG3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-2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naryPr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i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ij</m:t>
                </m:r>
              </m:sub>
            </m:sSub>
          </m:e>
        </m:nary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19-0=19</m:t>
        </m:r>
      </m:oMath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Pr="00E069B2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="00E91EC9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                          (2.</w:t>
      </w:r>
      <w:r w:rsidR="00E91EC9" w:rsidRPr="00E91EC9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4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.3</w:t>
      </w:r>
      <w:r w:rsidRPr="00E069B2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)</w:t>
      </w:r>
    </w:p>
    <w:p w:rsid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Подмножество связанных с графом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 w:rsidR="00E91EC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 имеет вид (2.</w:t>
      </w:r>
      <w:r w:rsidR="00E91EC9" w:rsidRPr="00E91EC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4)</w:t>
      </w:r>
    </w:p>
    <w:p w:rsidR="00F11D24" w:rsidRDefault="00F11D24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d>
          <m:dPr>
            <m:begChr m:val="{"/>
            <m:endChr m:val="}"/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  <m:t>DD4,DD5,DD6,DD8,DD9</m:t>
            </m:r>
          </m:e>
        </m:d>
      </m:oMath>
      <w:r w:rsidRPr="00F12F6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</w:t>
      </w:r>
      <w:r w:rsidR="009B2C83" w:rsidRPr="009B2C8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</w:t>
      </w:r>
      <w:r w:rsidRPr="00F12F6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</w:t>
      </w:r>
      <w:r w:rsidR="00E91EC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</w:t>
      </w:r>
      <w:r w:rsidR="00E91EC9" w:rsidRPr="00E91EC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4) </w:t>
      </w:r>
    </w:p>
    <w:p w:rsid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тносительные веса компонентов </w:t>
      </w:r>
      <m:oMath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DD7,DD8,DD9,HG2,HG3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 </m:t>
        </m:r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редставлены ниже:</w:t>
      </w:r>
    </w:p>
    <w:p w:rsidR="00CC6AF7" w:rsidRDefault="00CC6AF7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CC6AF7" w:rsidRDefault="00CC6AF7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1"/>
        <w:gridCol w:w="4982"/>
      </w:tblGrid>
      <w:tr w:rsidR="00F11D24" w:rsidTr="008C0B47">
        <w:tc>
          <w:tcPr>
            <w:tcW w:w="4981" w:type="dxa"/>
          </w:tcPr>
          <w:p w:rsidR="00F11D24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lastRenderedPageBreak/>
              <w:t>Вершина</w:t>
            </w:r>
          </w:p>
        </w:tc>
        <w:tc>
          <w:tcPr>
            <w:tcW w:w="4982" w:type="dxa"/>
          </w:tcPr>
          <w:p w:rsidR="00F11D24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Относительный вес</w:t>
            </w:r>
            <w:r w:rsidRPr="001B680E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 xml:space="preserve">   </w:t>
            </w:r>
            <m:oMath>
              <m:r>
                <m:rPr>
                  <m:sty m:val="p"/>
                </m:rPr>
                <w:rPr>
                  <w:rFonts w:ascii="Cambria Math" w:eastAsia="Times New Roman" w:hAnsi="Cambria Math" w:cs="Cambria Math"/>
                  <w:color w:val="000000"/>
                  <w:sz w:val="28"/>
                  <w:szCs w:val="28"/>
                  <w:lang w:val="ru-RU"/>
                </w:rPr>
                <m:t>δ</m:t>
              </m:r>
            </m:oMath>
          </w:p>
        </w:tc>
      </w:tr>
      <w:tr w:rsidR="00F11D24" w:rsidTr="008C0B47">
        <w:tc>
          <w:tcPr>
            <w:tcW w:w="4981" w:type="dxa"/>
          </w:tcPr>
          <w:p w:rsidR="00F11D24" w:rsidRPr="00CC6AF7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 w:rsidR="00CC6AF7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4</w:t>
            </w:r>
          </w:p>
        </w:tc>
        <w:tc>
          <w:tcPr>
            <w:tcW w:w="4982" w:type="dxa"/>
          </w:tcPr>
          <w:p w:rsidR="00F11D24" w:rsidRPr="00BC7953" w:rsidRDefault="00CC6AF7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7-</w:t>
            </w:r>
            <w:r w:rsidR="005746E7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=25</w:t>
            </w:r>
          </w:p>
        </w:tc>
      </w:tr>
      <w:tr w:rsidR="00F11D24" w:rsidTr="008C0B47">
        <w:trPr>
          <w:trHeight w:val="70"/>
        </w:trPr>
        <w:tc>
          <w:tcPr>
            <w:tcW w:w="4981" w:type="dxa"/>
          </w:tcPr>
          <w:p w:rsidR="00F11D24" w:rsidRPr="00CC6AF7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 w:rsidR="00CC6AF7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5</w:t>
            </w:r>
          </w:p>
        </w:tc>
        <w:tc>
          <w:tcPr>
            <w:tcW w:w="4982" w:type="dxa"/>
          </w:tcPr>
          <w:p w:rsidR="00F11D24" w:rsidRPr="00BC7953" w:rsidRDefault="00CC6AF7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8-</w:t>
            </w:r>
            <w:r w:rsidR="005746E7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 w:rsidR="005746E7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6</w:t>
            </w:r>
          </w:p>
        </w:tc>
      </w:tr>
      <w:tr w:rsidR="00F11D24" w:rsidTr="008C0B47">
        <w:trPr>
          <w:trHeight w:val="70"/>
        </w:trPr>
        <w:tc>
          <w:tcPr>
            <w:tcW w:w="4981" w:type="dxa"/>
          </w:tcPr>
          <w:p w:rsidR="00F11D24" w:rsidRPr="00AA6B2A" w:rsidRDefault="00CC6AF7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6</w:t>
            </w:r>
          </w:p>
        </w:tc>
        <w:tc>
          <w:tcPr>
            <w:tcW w:w="4982" w:type="dxa"/>
          </w:tcPr>
          <w:p w:rsidR="00F11D24" w:rsidRDefault="00CC6AF7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7-</w:t>
            </w:r>
            <w:r w:rsidR="005746E7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 w:rsidR="005746E7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5</w:t>
            </w:r>
          </w:p>
        </w:tc>
      </w:tr>
      <w:tr w:rsidR="00F11D24" w:rsidTr="008C0B47">
        <w:trPr>
          <w:trHeight w:val="70"/>
        </w:trPr>
        <w:tc>
          <w:tcPr>
            <w:tcW w:w="4981" w:type="dxa"/>
          </w:tcPr>
          <w:p w:rsidR="00F11D24" w:rsidRDefault="00CC6AF7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8</w:t>
            </w:r>
          </w:p>
        </w:tc>
        <w:tc>
          <w:tcPr>
            <w:tcW w:w="4982" w:type="dxa"/>
          </w:tcPr>
          <w:p w:rsidR="00F11D24" w:rsidRDefault="00CC6AF7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8-</w:t>
            </w:r>
            <w:r w:rsidR="005746E7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 w:rsidR="005746E7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6</w:t>
            </w:r>
          </w:p>
        </w:tc>
      </w:tr>
      <w:tr w:rsidR="00F11D24" w:rsidTr="008C0B47">
        <w:trPr>
          <w:trHeight w:val="70"/>
        </w:trPr>
        <w:tc>
          <w:tcPr>
            <w:tcW w:w="4981" w:type="dxa"/>
          </w:tcPr>
          <w:p w:rsidR="00F11D24" w:rsidRDefault="00CC6AF7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9</w:t>
            </w:r>
          </w:p>
        </w:tc>
        <w:tc>
          <w:tcPr>
            <w:tcW w:w="4982" w:type="dxa"/>
          </w:tcPr>
          <w:p w:rsidR="00F11D24" w:rsidRDefault="00CC6AF7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8-</w:t>
            </w:r>
            <w:r w:rsidR="005746E7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6=12</w:t>
            </w:r>
          </w:p>
        </w:tc>
      </w:tr>
    </w:tbl>
    <w:p w:rsidR="00F11D24" w:rsidRPr="00B374FF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ыбираем вершину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DD</w:t>
      </w:r>
      <w:r w:rsidR="00770A1F" w:rsidRPr="00770A1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9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и включаем ее в подграф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</m:oMath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Таким образом:</w:t>
      </w:r>
    </w:p>
    <w:p w:rsidR="00F11D24" w:rsidRDefault="00A96BE8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HG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3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9}</m:t>
        </m:r>
      </m:oMath>
      <w:r w:rsidR="00F11D24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(2.</w:t>
      </w:r>
      <w:r w:rsidR="009B2C83" w:rsidRPr="009B2C8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5</w:t>
      </w:r>
      <w:r w:rsidR="00F11D24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F11D24" w:rsidRPr="00DB28E9" w:rsidRDefault="00F11D24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δ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DD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9</m:t>
            </m: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e>
        </m:d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ρ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DD9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-2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naryPr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i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ij</m:t>
                </m:r>
              </m:sub>
            </m:sSub>
          </m:e>
        </m:nary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28-16=12</m:t>
        </m:r>
      </m:oMath>
      <w: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 xml:space="preserve">                              (2.</w:t>
      </w:r>
      <w:r w:rsidR="009B2C83" w:rsidRPr="009B2C83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4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>.6)</w:t>
      </w:r>
    </w:p>
    <w:p w:rsidR="00F11D24" w:rsidRPr="00961187" w:rsidRDefault="00F11D24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DD7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19+12=31</m:t>
        </m:r>
      </m:oMath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(2.</w:t>
      </w:r>
      <w:r w:rsidR="009B2C83" w:rsidRPr="009B2C8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7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Подмножество связанных с подграфом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 имеет вид (2.</w:t>
      </w:r>
      <w:r w:rsidR="009B2C83" w:rsidRPr="009B2C8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8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F11D24" w:rsidRDefault="00A96BE8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DD4,DD5,DD6,DD8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}</m:t>
        </m:r>
      </m:oMath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</w:t>
      </w:r>
      <w:r w:rsidR="00F11D24" w:rsidRP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(2.</w:t>
      </w:r>
      <w:r w:rsidR="009B2C83" w:rsidRPr="009B2C8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F11D24"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8</w:t>
      </w:r>
      <w:r w:rsidR="00F11D24"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тносительные веса компонентов </w:t>
      </w:r>
      <m:oMath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DD4,DD5,DD6,DD8,DD9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 </m:t>
        </m:r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редставлены ниже:</w:t>
      </w:r>
    </w:p>
    <w:p w:rsidR="009C0599" w:rsidRDefault="009C0599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9C0599" w:rsidRDefault="009C0599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9C0599" w:rsidRDefault="009C0599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1"/>
        <w:gridCol w:w="4982"/>
      </w:tblGrid>
      <w:tr w:rsidR="00F11D24" w:rsidTr="008C0B47">
        <w:tc>
          <w:tcPr>
            <w:tcW w:w="4981" w:type="dxa"/>
          </w:tcPr>
          <w:p w:rsidR="00F11D24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Вершина</w:t>
            </w:r>
          </w:p>
        </w:tc>
        <w:tc>
          <w:tcPr>
            <w:tcW w:w="4982" w:type="dxa"/>
          </w:tcPr>
          <w:p w:rsidR="00F11D24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Относительный вес</w:t>
            </w:r>
            <w:r w:rsidRPr="001B680E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 xml:space="preserve">   </w:t>
            </w:r>
            <m:oMath>
              <m:r>
                <m:rPr>
                  <m:sty m:val="p"/>
                </m:rPr>
                <w:rPr>
                  <w:rFonts w:ascii="Cambria Math" w:eastAsia="Times New Roman" w:hAnsi="Cambria Math" w:cs="Cambria Math"/>
                  <w:color w:val="000000"/>
                  <w:sz w:val="28"/>
                  <w:szCs w:val="28"/>
                  <w:lang w:val="ru-RU"/>
                </w:rPr>
                <m:t>δ</m:t>
              </m:r>
            </m:oMath>
          </w:p>
        </w:tc>
      </w:tr>
      <w:tr w:rsidR="00F11D24" w:rsidTr="008C0B47">
        <w:trPr>
          <w:trHeight w:val="70"/>
        </w:trPr>
        <w:tc>
          <w:tcPr>
            <w:tcW w:w="4981" w:type="dxa"/>
          </w:tcPr>
          <w:p w:rsidR="00F11D24" w:rsidRPr="0000799B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 w:rsidR="0000799B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4</w:t>
            </w:r>
          </w:p>
        </w:tc>
        <w:tc>
          <w:tcPr>
            <w:tcW w:w="4982" w:type="dxa"/>
          </w:tcPr>
          <w:p w:rsidR="00F11D24" w:rsidRPr="002A20F1" w:rsidRDefault="0000799B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7</w:t>
            </w:r>
            <w:r w:rsidR="00EC6B3E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-2(1+1)=25</w:t>
            </w:r>
          </w:p>
        </w:tc>
      </w:tr>
      <w:tr w:rsidR="00F11D24" w:rsidTr="008C0B47">
        <w:trPr>
          <w:trHeight w:val="70"/>
        </w:trPr>
        <w:tc>
          <w:tcPr>
            <w:tcW w:w="4981" w:type="dxa"/>
          </w:tcPr>
          <w:p w:rsidR="00F11D24" w:rsidRPr="00AA6B2A" w:rsidRDefault="0000799B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5</w:t>
            </w:r>
          </w:p>
        </w:tc>
        <w:tc>
          <w:tcPr>
            <w:tcW w:w="4982" w:type="dxa"/>
          </w:tcPr>
          <w:p w:rsidR="00F11D24" w:rsidRPr="002A20F1" w:rsidRDefault="0000799B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8</w:t>
            </w:r>
            <w:r w:rsidR="00EC6B3E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-2(1+1)=26</w:t>
            </w:r>
          </w:p>
        </w:tc>
      </w:tr>
      <w:tr w:rsidR="00F11D24" w:rsidTr="008C0B47">
        <w:trPr>
          <w:trHeight w:val="70"/>
        </w:trPr>
        <w:tc>
          <w:tcPr>
            <w:tcW w:w="4981" w:type="dxa"/>
          </w:tcPr>
          <w:p w:rsidR="00F11D24" w:rsidRDefault="0000799B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6</w:t>
            </w:r>
          </w:p>
        </w:tc>
        <w:tc>
          <w:tcPr>
            <w:tcW w:w="4982" w:type="dxa"/>
          </w:tcPr>
          <w:p w:rsidR="00F11D24" w:rsidRPr="0000799B" w:rsidRDefault="0000799B" w:rsidP="00EC6B3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7</w:t>
            </w:r>
            <w:r w:rsidR="00EC6B3E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-2(5+1)=15</w:t>
            </w:r>
          </w:p>
        </w:tc>
      </w:tr>
      <w:tr w:rsidR="00F11D24" w:rsidTr="008C0B47">
        <w:trPr>
          <w:trHeight w:val="70"/>
        </w:trPr>
        <w:tc>
          <w:tcPr>
            <w:tcW w:w="4981" w:type="dxa"/>
          </w:tcPr>
          <w:p w:rsidR="00F11D24" w:rsidRDefault="0000799B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8</w:t>
            </w:r>
          </w:p>
        </w:tc>
        <w:tc>
          <w:tcPr>
            <w:tcW w:w="4982" w:type="dxa"/>
          </w:tcPr>
          <w:p w:rsidR="00F11D24" w:rsidRPr="0000799B" w:rsidRDefault="0000799B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8</w:t>
            </w:r>
            <w:r w:rsidR="00EC6B3E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-2(3+1)=20</w:t>
            </w:r>
          </w:p>
        </w:tc>
      </w:tr>
    </w:tbl>
    <w:p w:rsidR="00F11D24" w:rsidRPr="00B374FF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11D24" w:rsidRDefault="00EC6B3E" w:rsidP="002A20F1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ыбираем вершину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DD</w:t>
      </w:r>
      <w:r w:rsidRPr="0065671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6</w:t>
      </w:r>
      <w:r w:rsidR="002A20F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, 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и включаем ее в подграф</w:t>
      </w:r>
      <w:r w:rsidR="00F11D24"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 w:rsidR="00F11D24"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Таким образом:</w:t>
      </w:r>
    </w:p>
    <w:p w:rsidR="00F11D24" w:rsidRDefault="00A96BE8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HG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3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9,DD6}</m:t>
        </m:r>
      </m:oMath>
      <w:r w:rsidR="00F11D24"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</w:t>
      </w:r>
      <w:r w:rsidR="002A20F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(2.</w:t>
      </w:r>
      <w:r w:rsidR="002A20F1" w:rsidRPr="0012705B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9)</w:t>
      </w:r>
    </w:p>
    <w:p w:rsid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пределяем количество связей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с другими вершинами:</w:t>
      </w:r>
    </w:p>
    <w:p w:rsidR="00F11D24" w:rsidRDefault="00A96BE8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</w:rPr>
              <m:t>DD</m:t>
            </m:r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6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19+31+15=65</m:t>
        </m:r>
      </m:oMath>
      <w:r w:rsidR="00F11D24" w:rsidRPr="00C70D85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                          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</w:t>
      </w:r>
      <w:r w:rsidR="002A20F1" w:rsidRPr="002A20F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.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10)</w:t>
      </w:r>
    </w:p>
    <w:p w:rsidR="00F11D24" w:rsidRDefault="002A20F1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Четвертый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граф, состоящий из трех вершин сформирован. </w:t>
      </w:r>
    </w:p>
    <w:p w:rsidR="00F11D24" w:rsidRDefault="00F11D24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D361FA" w:rsidRDefault="00D361FA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187096" w:rsidRDefault="00187096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D361FA" w:rsidRDefault="00D361FA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lastRenderedPageBreak/>
        <w:t>Пятый граф сформировался автоматически.</w:t>
      </w:r>
    </w:p>
    <w:tbl>
      <w:tblPr>
        <w:tblW w:w="1011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594"/>
        <w:gridCol w:w="594"/>
        <w:gridCol w:w="619"/>
        <w:gridCol w:w="605"/>
        <w:gridCol w:w="606"/>
        <w:gridCol w:w="606"/>
        <w:gridCol w:w="606"/>
        <w:gridCol w:w="606"/>
        <w:gridCol w:w="606"/>
        <w:gridCol w:w="606"/>
        <w:gridCol w:w="605"/>
        <w:gridCol w:w="605"/>
        <w:gridCol w:w="605"/>
        <w:gridCol w:w="605"/>
        <w:gridCol w:w="605"/>
        <w:gridCol w:w="416"/>
      </w:tblGrid>
      <w:tr w:rsidR="006177CD" w:rsidRPr="008F7A5E" w:rsidTr="006177CD">
        <w:trPr>
          <w:trHeight w:val="238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6177CD" w:rsidRPr="00B374FF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 </w:t>
            </w:r>
          </w:p>
        </w:tc>
        <w:tc>
          <w:tcPr>
            <w:tcW w:w="594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19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605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605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605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605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416" w:type="dxa"/>
            <w:shd w:val="clear" w:color="auto" w:fill="DEEAF6" w:themeFill="accent1" w:themeFillTint="33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ρ</w:t>
            </w:r>
          </w:p>
        </w:tc>
      </w:tr>
      <w:tr w:rsidR="006177CD" w:rsidRPr="008F7A5E" w:rsidTr="00005AF9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6177CD" w:rsidRPr="0045721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3</w:t>
            </w:r>
          </w:p>
        </w:tc>
      </w:tr>
      <w:tr w:rsidR="006177CD" w:rsidRPr="008F7A5E" w:rsidTr="00005AF9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6177CD" w:rsidRPr="0045721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6177CD" w:rsidRPr="008F7A5E" w:rsidTr="00005AF9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286F50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286F50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286F50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6177CD" w:rsidRPr="0045721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</w:tr>
      <w:tr w:rsidR="006177CD" w:rsidRPr="008F7A5E" w:rsidTr="00005AF9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5345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5345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30486D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5345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5345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5345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5345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5345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5345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5345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5345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5345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6177CD" w:rsidRPr="00911241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7</w:t>
            </w:r>
          </w:p>
        </w:tc>
      </w:tr>
      <w:tr w:rsidR="006177CD" w:rsidRPr="008F7A5E" w:rsidTr="00005AF9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AE3623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AE3623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AE3623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AE3623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AE3623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AE3623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AE3623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AE3623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AE3623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AE3623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6177CD" w:rsidRPr="0045721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2E74B5" w:themeColor="accent1" w:themeShade="BF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</w:t>
            </w: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</w:tr>
      <w:tr w:rsidR="006177CD" w:rsidRPr="008C3B3B" w:rsidTr="006177C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30486D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981C05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6177CD" w:rsidRPr="00F017F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F017F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BA02C3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6177CD" w:rsidRPr="00F017F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F017F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F017F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6177CD" w:rsidRPr="008C3B3B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6177CD" w:rsidRPr="008C3B3B" w:rsidTr="006177C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981C05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6177CD" w:rsidRPr="00F017F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2F1CFB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2F1CFB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6177CD" w:rsidRPr="00BA02C3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2F1CFB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2F1CFB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6177CD" w:rsidRPr="008C3B3B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8</w:t>
            </w:r>
          </w:p>
        </w:tc>
      </w:tr>
      <w:tr w:rsidR="006177CD" w:rsidRPr="008C3B3B" w:rsidTr="006177CD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981C05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F017F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2F1CFB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1D6BFF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1D6BFF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BA02C3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1D6BFF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6177CD" w:rsidRPr="008C3B3B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6177CD" w:rsidRPr="008F7A5E" w:rsidTr="00005AF9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5345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981C05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BA02C3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2F1CFB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1D6BFF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755221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755221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755221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6177CD" w:rsidRPr="001424A1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6177CD" w:rsidRPr="008F7A5E" w:rsidTr="006177C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5345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981C05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6177CD" w:rsidRPr="00F017F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6177CD" w:rsidRPr="00BA02C3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1D6BFF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755221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425617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0000"/>
            <w:vAlign w:val="center"/>
            <w:hideMark/>
          </w:tcPr>
          <w:p w:rsidR="006177CD" w:rsidRPr="00425617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6177CD" w:rsidRPr="001424A1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6177CD" w:rsidRPr="008F7A5E" w:rsidTr="006177CD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5345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981C05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F017F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2F1CFB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E72CA1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755221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425617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  <w:hideMark/>
          </w:tcPr>
          <w:p w:rsidR="006177CD" w:rsidRPr="00755221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6177CD" w:rsidRPr="001424A1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BC121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6177CD" w:rsidRPr="008F7A5E" w:rsidTr="00005AF9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5345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981C05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6177CD" w:rsidRPr="00DE09B1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</w:tr>
      <w:tr w:rsidR="006177CD" w:rsidRPr="008F7A5E" w:rsidTr="00005AF9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5345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981C05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F017F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2F1CFB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1D6BFF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6177CD" w:rsidRPr="00755221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425617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E5F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0A7C8C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  <w:hideMark/>
          </w:tcPr>
          <w:p w:rsidR="006177CD" w:rsidRPr="0043355F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  <w:tr w:rsidR="006177CD" w:rsidRPr="008F7A5E" w:rsidTr="00005AF9">
        <w:trPr>
          <w:trHeight w:val="240"/>
        </w:trPr>
        <w:tc>
          <w:tcPr>
            <w:tcW w:w="621" w:type="dxa"/>
            <w:shd w:val="clear" w:color="auto" w:fill="FF0000"/>
            <w:vAlign w:val="center"/>
          </w:tcPr>
          <w:p w:rsidR="006177CD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981C05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755221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6177CD" w:rsidRPr="009C18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  <w:tr w:rsidR="006177CD" w:rsidRPr="008F7A5E" w:rsidTr="006177CD">
        <w:trPr>
          <w:trHeight w:val="240"/>
        </w:trPr>
        <w:tc>
          <w:tcPr>
            <w:tcW w:w="621" w:type="dxa"/>
            <w:shd w:val="clear" w:color="auto" w:fill="FF0000"/>
            <w:vAlign w:val="center"/>
          </w:tcPr>
          <w:p w:rsidR="006177CD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981C05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755221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6177CD" w:rsidRPr="008F7A5E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6177CD" w:rsidRPr="009C18E6" w:rsidRDefault="006177CD" w:rsidP="00005AF9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</w:tbl>
    <w:p w:rsidR="00D361FA" w:rsidRDefault="00D361FA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D361FA" w:rsidRDefault="00A96BE8" w:rsidP="00D361FA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5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/>
          </w:rPr>
          <m:t xml:space="preserve">DD4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5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8}</m:t>
        </m:r>
      </m:oMath>
      <w:r w:rsidR="00D361FA" w:rsidRPr="00B374FF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 xml:space="preserve">   </w:t>
      </w:r>
      <w:r w:rsidR="00D361FA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</w:t>
      </w:r>
      <w:r w:rsidR="00D361F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(2.5</w:t>
      </w:r>
      <w:r w:rsidR="00D361FA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1)</w:t>
      </w:r>
    </w:p>
    <w:p w:rsidR="00D361FA" w:rsidRDefault="00D361FA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Количество связей: </w:t>
      </w:r>
    </w:p>
    <w:p w:rsidR="006106B3" w:rsidRDefault="00A96BE8" w:rsidP="006106B3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5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</w:rPr>
              <m:t>DD</m:t>
            </m:r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</w:rPr>
              <m:t>DD</m:t>
            </m:r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5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</w:rPr>
              <m:t>DD</m:t>
            </m:r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8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27+14+16=57</m:t>
        </m:r>
      </m:oMath>
      <w:r w:rsidR="006106B3" w:rsidRPr="00C70D85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                          </w:t>
      </w:r>
      <w:r w:rsidR="006106B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5</w:t>
      </w:r>
      <w:r w:rsidR="006106B3" w:rsidRPr="002A20F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6106B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)</w:t>
      </w:r>
    </w:p>
    <w:p w:rsidR="006106B3" w:rsidRDefault="006106B3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AA7B8C" w:rsidRDefault="00AA7B8C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Результат:</w:t>
      </w:r>
    </w:p>
    <w:p w:rsidR="00AA7B8C" w:rsidRDefault="00AA7B8C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Имеем пять </w:t>
      </w:r>
      <w:r w:rsidR="00E43E1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графов</w:t>
      </w:r>
    </w:p>
    <w:p w:rsidR="00E43E13" w:rsidRPr="00E43E13" w:rsidRDefault="00A96BE8" w:rsidP="001659D7">
      <w:pPr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iCs/>
                  <w:color w:val="000000"/>
                  <w:sz w:val="28"/>
                  <w:szCs w:val="28"/>
                  <w:lang w:val="ru-RU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ru-RU"/>
                </w:rPr>
                <m:t>G</m:t>
              </m:r>
            </m:e>
            <m:sub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ru-RU"/>
                </w:rPr>
                <m:t>1</m:t>
              </m:r>
            </m:sub>
            <m:sup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ru-RU"/>
                </w:rPr>
                <m:t>3</m:t>
              </m:r>
            </m:sup>
          </m:sSubSup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ru-RU"/>
            </w:rPr>
            <m:t>={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</w:rPr>
            <m:t>XS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ru-RU"/>
            </w:rPr>
            <m:t>2,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</w:rPr>
            <m:t>DA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ru-RU"/>
            </w:rPr>
            <m:t>1,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</w:rPr>
            <m:t>XS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ru-RU"/>
            </w:rPr>
            <m:t>1}</m:t>
          </m:r>
        </m:oMath>
      </m:oMathPara>
    </w:p>
    <w:p w:rsidR="00E43E13" w:rsidRPr="008C0B47" w:rsidRDefault="00A96BE8" w:rsidP="008C0B47">
      <w:pP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1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7,HG1</m:t>
        </m:r>
      </m:oMath>
      <w:r w:rsidR="008C0B47">
        <w:rPr>
          <w:rFonts w:ascii="Times New Roman" w:eastAsia="Times New Roman" w:hAnsi="Times New Roman" w:cs="Times New Roman"/>
          <w:color w:val="000000"/>
          <w:sz w:val="28"/>
          <w:szCs w:val="28"/>
        </w:rPr>
        <w:t>}</w:t>
      </w:r>
    </w:p>
    <w:p w:rsidR="00E43E13" w:rsidRPr="00E43E13" w:rsidRDefault="00A96BE8" w:rsidP="00E43E13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iCs/>
                  <w:color w:val="000000"/>
                  <w:sz w:val="28"/>
                  <w:szCs w:val="28"/>
                  <w:lang w:val="ru-RU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ru-RU"/>
                </w:rPr>
                <m:t>G</m:t>
              </m:r>
            </m:e>
            <m:sub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ru-RU"/>
                </w:rPr>
                <m:t>3</m:t>
              </m:r>
            </m:sub>
            <m:sup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ru-RU"/>
                </w:rPr>
                <m:t>3</m:t>
              </m:r>
            </m:sup>
          </m:sSubSup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ru-RU"/>
            </w:rPr>
            <m:t>={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</w:rPr>
            <m:t>DD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ru-RU"/>
            </w:rPr>
            <m:t xml:space="preserve">3, 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</w:rPr>
            <m:t>DD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ru-RU"/>
            </w:rPr>
            <m:t>2,HG2}</m:t>
          </m:r>
        </m:oMath>
      </m:oMathPara>
    </w:p>
    <w:p w:rsidR="00E43E13" w:rsidRDefault="00A96BE8" w:rsidP="00E43E13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HG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3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9,DD6}</m:t>
        </m:r>
      </m:oMath>
      <w:r w:rsidR="00E43E13"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E43E1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                  </w:t>
      </w:r>
    </w:p>
    <w:p w:rsidR="00E43E13" w:rsidRDefault="00A96BE8" w:rsidP="00E43E13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5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/>
          </w:rPr>
          <m:t xml:space="preserve">DD4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5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8}</m:t>
        </m:r>
      </m:oMath>
      <w:r w:rsidR="00E43E13" w:rsidRPr="00B374FF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 xml:space="preserve">   </w:t>
      </w:r>
      <w:r w:rsidR="00E43E13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</w:t>
      </w:r>
      <w:r w:rsidR="00E43E1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</w:t>
      </w:r>
    </w:p>
    <w:p w:rsidR="00A96BE8" w:rsidRDefault="00A96BE8" w:rsidP="008C0B47">
      <w:pPr>
        <w:spacing w:line="255" w:lineRule="auto"/>
        <w:ind w:right="80" w:firstLine="708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Число внешних связей 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рассчитываем</w:t>
      </w:r>
      <w:proofErr w:type="gramEnd"/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как половину суммы элементов боковых матриц (так как матрицы симметричны, можно учитывать только верхний или нижний участок боковых матриц:</w:t>
      </w:r>
    </w:p>
    <w:p w:rsidR="00A96BE8" w:rsidRPr="00A96BE8" w:rsidRDefault="00A96BE8" w:rsidP="00A96BE8">
      <w:pPr>
        <w:spacing w:line="255" w:lineRule="auto"/>
        <w:ind w:right="80" w:firstLine="708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A96BE8">
        <w:rPr>
          <w:rFonts w:ascii="Times New Roman" w:eastAsia="Times New Roman" w:hAnsi="Times New Roman" w:cs="Times New Roman"/>
          <w:sz w:val="28"/>
          <w:szCs w:val="28"/>
        </w:rPr>
        <w:t>m</w:t>
      </w:r>
      <w:proofErr w:type="spellStart"/>
      <w:r w:rsidRPr="00A96BE8">
        <w:rPr>
          <w:rFonts w:ascii="Times New Roman" w:eastAsia="Times New Roman" w:hAnsi="Times New Roman" w:cs="Times New Roman"/>
          <w:sz w:val="28"/>
          <w:szCs w:val="28"/>
          <w:vertAlign w:val="subscript"/>
          <w:lang w:val="ru-RU"/>
        </w:rPr>
        <w:t>внеш</w:t>
      </w:r>
      <w:proofErr w:type="spellEnd"/>
      <w:r w:rsidRPr="00A96BE8">
        <w:rPr>
          <w:rFonts w:ascii="Times New Roman" w:eastAsia="Times New Roman" w:hAnsi="Times New Roman" w:cs="Times New Roman"/>
          <w:sz w:val="28"/>
          <w:szCs w:val="28"/>
          <w:lang w:val="ru-RU"/>
        </w:rPr>
        <w:t>=4+7+8+6+9+9+6+13+16+22=100</w:t>
      </w:r>
    </w:p>
    <w:p w:rsidR="00A96BE8" w:rsidRDefault="00A96BE8" w:rsidP="008C0B47">
      <w:pPr>
        <w:spacing w:line="255" w:lineRule="auto"/>
        <w:ind w:right="80" w:firstLine="708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  <w:lang w:val="ru-RU"/>
        </w:rPr>
        <w:lastRenderedPageBreak/>
        <w:t xml:space="preserve">Число внутренних связей рассчитываются, как половина суммы элементов диагональных матриц (так как относительно главной диагонали в пределах самого графа связи также симметричны.) </w:t>
      </w:r>
    </w:p>
    <w:p w:rsidR="00A96BE8" w:rsidRPr="00A96BE8" w:rsidRDefault="00A96BE8" w:rsidP="00A96BE8">
      <w:pPr>
        <w:spacing w:line="255" w:lineRule="auto"/>
        <w:ind w:right="80" w:firstLine="708"/>
        <w:jc w:val="center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m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vertAlign w:val="subscript"/>
          <w:lang w:val="ru-RU"/>
        </w:rPr>
        <w:t>внутр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=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1/2(4+18+10+28+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27)=</w:t>
      </w:r>
      <w:proofErr w:type="gramEnd"/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44</w:t>
      </w:r>
    </w:p>
    <w:p w:rsidR="008C0B47" w:rsidRPr="008C0B47" w:rsidRDefault="008C0B47" w:rsidP="008C0B47">
      <w:pPr>
        <w:spacing w:line="255" w:lineRule="auto"/>
        <w:ind w:right="80" w:firstLine="708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C0B47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Качество компоновки </w:t>
      </w:r>
      <w:r w:rsidRPr="00B445AF">
        <w:rPr>
          <w:rFonts w:ascii="Times New Roman" w:eastAsia="Times New Roman" w:hAnsi="Times New Roman" w:cs="Times New Roman"/>
          <w:sz w:val="28"/>
          <w:szCs w:val="28"/>
        </w:rPr>
        <w:t>Δ</w:t>
      </w:r>
      <w:r w:rsidRPr="00B445AF">
        <w:rPr>
          <w:rFonts w:ascii="Cambria Math" w:eastAsia="Times New Roman" w:hAnsi="Cambria Math" w:cs="Cambria Math"/>
          <w:sz w:val="28"/>
          <w:szCs w:val="28"/>
        </w:rPr>
        <w:t>𝐺</w:t>
      </w:r>
      <w:r w:rsidRPr="008C0B47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сходной задачи определяется выражением (2.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6</w:t>
      </w:r>
      <w:r w:rsidRPr="008C0B47">
        <w:rPr>
          <w:rFonts w:ascii="Times New Roman" w:eastAsia="Times New Roman" w:hAnsi="Times New Roman" w:cs="Times New Roman"/>
          <w:sz w:val="28"/>
          <w:szCs w:val="28"/>
          <w:lang w:val="ru-RU"/>
        </w:rPr>
        <w:t>.1).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08C0B47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Расчет значения </w:t>
      </w:r>
      <w:r w:rsidRPr="00B445AF">
        <w:rPr>
          <w:rFonts w:ascii="Times New Roman" w:eastAsia="Times New Roman" w:hAnsi="Times New Roman" w:cs="Times New Roman"/>
          <w:sz w:val="28"/>
          <w:szCs w:val="28"/>
        </w:rPr>
        <w:t>Δ</w:t>
      </w:r>
      <w:r w:rsidRPr="00B445AF">
        <w:rPr>
          <w:rFonts w:ascii="Cambria Math" w:eastAsia="Times New Roman" w:hAnsi="Cambria Math" w:cs="Cambria Math"/>
          <w:sz w:val="28"/>
          <w:szCs w:val="28"/>
        </w:rPr>
        <w:t>𝐺</w:t>
      </w:r>
      <w:r w:rsidRPr="008C0B47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представлено в (2.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6</w:t>
      </w:r>
      <w:r w:rsidRPr="008C0B47">
        <w:rPr>
          <w:rFonts w:ascii="Times New Roman" w:eastAsia="Times New Roman" w:hAnsi="Times New Roman" w:cs="Times New Roman"/>
          <w:sz w:val="28"/>
          <w:szCs w:val="28"/>
          <w:lang w:val="ru-RU"/>
        </w:rPr>
        <w:t>.2).</w:t>
      </w:r>
    </w:p>
    <w:p w:rsidR="0091678B" w:rsidRPr="00FA7535" w:rsidRDefault="008C0B47" w:rsidP="00E05D66">
      <w:pPr>
        <w:spacing w:line="255" w:lineRule="auto"/>
        <w:ind w:right="80"/>
        <w:rPr>
          <w:rFonts w:ascii="Times New Roman" w:eastAsia="Times New Roman" w:hAnsi="Times New Roman" w:cs="Times New Roman"/>
          <w:sz w:val="28"/>
          <w:szCs w:val="28"/>
          <w:lang w:val="ru-RU"/>
        </w:rPr>
      </w:pPr>
      <m:oMath>
        <m:r>
          <m:rPr>
            <m:sty m:val="p"/>
          </m:rPr>
          <w:rPr>
            <w:rFonts w:ascii="Cambria Math" w:eastAsia="Times New Roman" w:hAnsi="Cambria Math" w:cs="Times New Roman"/>
            <w:sz w:val="32"/>
            <w:szCs w:val="32"/>
          </w:rPr>
          <m:t>Δ</m:t>
        </m:r>
        <m:r>
          <m:rPr>
            <m:sty m:val="p"/>
          </m:rPr>
          <w:rPr>
            <w:rFonts w:ascii="Cambria Math" w:eastAsia="Times New Roman" w:hAnsi="Cambria Math" w:cs="Cambria Math"/>
            <w:sz w:val="32"/>
            <w:szCs w:val="32"/>
          </w:rPr>
          <m:t>G</m:t>
        </m:r>
        <m:r>
          <w:rPr>
            <w:rFonts w:ascii="Cambria Math" w:eastAsia="Times New Roman" w:hAnsi="Cambria Math" w:cs="Cambria Math"/>
            <w:sz w:val="32"/>
            <w:szCs w:val="32"/>
            <w:lang w:val="ru-RU"/>
          </w:rPr>
          <m:t>=</m:t>
        </m:r>
        <m:f>
          <m:fPr>
            <m:ctrlPr>
              <w:rPr>
                <w:rFonts w:ascii="Cambria Math" w:eastAsia="Times New Roman" w:hAnsi="Cambria Math" w:cs="Cambria Math"/>
                <w:i/>
                <w:sz w:val="32"/>
                <w:szCs w:val="32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11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22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33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44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55</m:t>
                </m:r>
              </m:sub>
            </m:sSub>
          </m:num>
          <m:den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(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12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13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14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15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23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24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25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34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35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45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)</m:t>
            </m:r>
          </m:den>
        </m:f>
      </m:oMath>
      <w:r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            </w:t>
      </w:r>
      <w:r w:rsidR="00FA7535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                     (2.6.1)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567"/>
        <w:gridCol w:w="567"/>
        <w:gridCol w:w="567"/>
        <w:gridCol w:w="709"/>
        <w:gridCol w:w="745"/>
        <w:gridCol w:w="595"/>
        <w:gridCol w:w="781"/>
        <w:gridCol w:w="567"/>
        <w:gridCol w:w="709"/>
        <w:gridCol w:w="709"/>
        <w:gridCol w:w="708"/>
        <w:gridCol w:w="709"/>
        <w:gridCol w:w="709"/>
        <w:gridCol w:w="709"/>
      </w:tblGrid>
      <w:tr w:rsidR="008C0B47" w:rsidRPr="008F7A5E" w:rsidTr="008C0B47">
        <w:trPr>
          <w:trHeight w:val="297"/>
          <w:jc w:val="center"/>
        </w:trPr>
        <w:tc>
          <w:tcPr>
            <w:tcW w:w="70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8C0B47" w:rsidRDefault="008C0B47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AC2709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A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AC2709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AC2709" w:rsidRDefault="008C0B47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</w:t>
            </w:r>
            <w:r w:rsidR="005238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8C0B47" w:rsidRPr="00AC2709" w:rsidRDefault="008C0B47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 w:rsidR="00B01538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8C0B47" w:rsidRPr="00AC2709" w:rsidRDefault="008C0B47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 w:rsidR="005238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7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8C0B47" w:rsidRPr="00AC2709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8C0B47" w:rsidRPr="00AC2709" w:rsidRDefault="008C0B47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 w:rsidR="005238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2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8C0B47" w:rsidRPr="00AC2709" w:rsidRDefault="008C0B47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 w:rsidR="005238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3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AC2709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2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AC2709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6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AC2709" w:rsidRDefault="008C0B47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 w:rsidR="005238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9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AC2709" w:rsidRDefault="008C0B47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</w:t>
            </w:r>
            <w:r w:rsidR="0052385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G3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8C0B47" w:rsidRPr="00AC2709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4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8C0B47" w:rsidRPr="00AC2709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5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8C0B47" w:rsidRPr="00AC2709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8</w:t>
            </w:r>
          </w:p>
        </w:tc>
      </w:tr>
      <w:tr w:rsidR="0052385A" w:rsidRPr="008F7A5E" w:rsidTr="00CA3C48">
        <w:trPr>
          <w:trHeight w:val="228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52385A" w:rsidRPr="008C0B47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CA3C4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BE3FD3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760C30" w:rsidRDefault="00760C30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981C05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760C30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</w:tr>
      <w:tr w:rsidR="0052385A" w:rsidRPr="008F7A5E" w:rsidTr="00CA3C48">
        <w:trPr>
          <w:trHeight w:val="147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52385A" w:rsidRPr="008F7A5E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005AF9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636B1F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E733B9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</w:tr>
      <w:tr w:rsidR="0052385A" w:rsidRPr="008F7A5E" w:rsidTr="00CA3C48">
        <w:trPr>
          <w:trHeight w:val="95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52385A" w:rsidRPr="008F7A5E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2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E733B9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E733B9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</w:tr>
      <w:tr w:rsidR="00451BFB" w:rsidRPr="008F7A5E" w:rsidTr="00CA3C48">
        <w:trPr>
          <w:trHeight w:val="157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451BFB" w:rsidRPr="00C37E55" w:rsidRDefault="00451BFB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451BFB" w:rsidRDefault="00451BFB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C37E59" w:rsidRDefault="00C37E59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451BFB" w:rsidRDefault="00C37E59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451BFB" w:rsidRDefault="00451BFB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451BFB" w:rsidRPr="00451BFB" w:rsidRDefault="00451BFB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6</w:t>
            </w:r>
          </w:p>
        </w:tc>
      </w:tr>
      <w:tr w:rsidR="0052385A" w:rsidRPr="008F7A5E" w:rsidTr="00CA3C48">
        <w:trPr>
          <w:trHeight w:val="223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2385A" w:rsidRPr="00C37E55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421BB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421BB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CA3C4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421BB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421BB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781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286F50" w:rsidRDefault="00421BB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421BB8" w:rsidRDefault="00421BB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286F50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421BB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</w:tr>
      <w:tr w:rsidR="0052385A" w:rsidRPr="008F7A5E" w:rsidTr="00CA3C48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2385A" w:rsidRPr="005C271C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52385A" w:rsidRPr="008F7A5E" w:rsidRDefault="00B0153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03024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5345E6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0C3071" w:rsidRDefault="007C6233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BA02C3" w:rsidRDefault="000C3071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714B33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52385A" w:rsidRPr="001D6BFF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EA645B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755221" w:rsidRDefault="00EA645B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755221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0F3F06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755221" w:rsidRDefault="000F3F06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</w:tr>
      <w:tr w:rsidR="0052385A" w:rsidRPr="008F7A5E" w:rsidTr="00CA3C48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2385A" w:rsidRPr="005C271C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52385A" w:rsidRPr="008F7A5E" w:rsidRDefault="00B0153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5345E6" w:rsidRDefault="00BA0DB3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981C05" w:rsidRDefault="00BA0DB3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F017F6" w:rsidRDefault="00BA0DB3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2F1CFB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52385A" w:rsidRPr="001D6BFF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755221" w:rsidRDefault="00BA0DB3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425617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E5F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BA0DB3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0A7C8C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451BFB" w:rsidRPr="008F7A5E" w:rsidTr="00CA3C48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451BFB" w:rsidRPr="00C37E55" w:rsidRDefault="00451BFB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451BFB" w:rsidRDefault="00FB12D9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02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451BFB" w:rsidRDefault="00FB12D9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8</w:t>
            </w:r>
          </w:p>
        </w:tc>
        <w:tc>
          <w:tcPr>
            <w:tcW w:w="1943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451BFB" w:rsidRDefault="00FB12D9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2126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451BFB" w:rsidRDefault="00FB12D9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2127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451BFB" w:rsidRPr="00451BFB" w:rsidRDefault="00FB12D9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3</w:t>
            </w:r>
          </w:p>
        </w:tc>
      </w:tr>
      <w:tr w:rsidR="0052385A" w:rsidRPr="008F7A5E" w:rsidTr="00CA3C48">
        <w:trPr>
          <w:trHeight w:val="223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52385A" w:rsidRPr="008F7A5E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005AF9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B6145D" w:rsidRDefault="00B6145D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03024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B6145D" w:rsidRDefault="00B6145D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B6145D" w:rsidRDefault="00B6145D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30486D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5345E6" w:rsidRDefault="00B6145D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5345E6" w:rsidRDefault="00B6145D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5345E6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5345E6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5345E6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5345E6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52385A" w:rsidRPr="005345E6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52385A" w:rsidRPr="005345E6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5345E6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</w:tr>
      <w:tr w:rsidR="0052385A" w:rsidRPr="008F7A5E" w:rsidTr="00CA3C48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52385A" w:rsidRPr="008F7A5E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B0153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7B1298" w:rsidRDefault="007B129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52385A" w:rsidRPr="007B1298" w:rsidRDefault="007B129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AE3623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AE3623" w:rsidRDefault="007B129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AE3623" w:rsidRDefault="007B129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AE3623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AE3623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52385A" w:rsidRPr="00AE3623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AE3623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</w:tcPr>
          <w:p w:rsidR="0052385A" w:rsidRPr="00AE3623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52385A" w:rsidRPr="00AE3623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AE3623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</w:tr>
      <w:tr w:rsidR="0052385A" w:rsidRPr="008F7A5E" w:rsidTr="00CA3C48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52385A" w:rsidRPr="008F7A5E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B01538" w:rsidRDefault="00B0153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3C418C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52385A" w:rsidRPr="00981C05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3C418C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755221" w:rsidRDefault="003C418C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shd w:val="clear" w:color="auto" w:fill="FFFFFF" w:themeFill="background1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3C418C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3C418C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</w:tr>
      <w:tr w:rsidR="00451BFB" w:rsidRPr="008F7A5E" w:rsidTr="00CA3C48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451BFB" w:rsidRPr="008F7A5E" w:rsidRDefault="00451BFB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2A4E3B" w:rsidRDefault="003D38F3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2A4E3B" w:rsidRDefault="003D38F3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2A4E3B" w:rsidRDefault="003D38F3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0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2A4E3B" w:rsidRDefault="003D38F3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451BFB" w:rsidRPr="002A4E3B" w:rsidRDefault="003D38F3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6</w:t>
            </w:r>
          </w:p>
        </w:tc>
      </w:tr>
      <w:tr w:rsidR="0052385A" w:rsidRPr="008F7A5E" w:rsidTr="00CA3C48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2385A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B0153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4557CD" w:rsidRDefault="004557CD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981C05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F017F6" w:rsidRDefault="004557CD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2F1CFB" w:rsidRDefault="004557CD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4557CD" w:rsidRDefault="004557CD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1D6BFF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1D6BFF" w:rsidRDefault="004557CD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BA02C3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4557CD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4557CD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1D6BFF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52385A" w:rsidRPr="008F7A5E" w:rsidTr="00CA3C48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2385A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52385A" w:rsidRPr="008F7A5E" w:rsidRDefault="00B0153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03024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5345E6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981C05" w:rsidRDefault="00C0218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F017F6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2F1CFB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52385A" w:rsidRPr="00E72CA1" w:rsidRDefault="00C0218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755221" w:rsidRDefault="00C0218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425617" w:rsidRDefault="00C0218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C0218A" w:rsidRDefault="00C0218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755221" w:rsidRDefault="00645A13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</w:tr>
      <w:tr w:rsidR="0052385A" w:rsidRPr="008F7A5E" w:rsidTr="00CA3C48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2385A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shd w:val="clear" w:color="auto" w:fill="FFFFFF" w:themeFill="background1"/>
            <w:vAlign w:val="center"/>
          </w:tcPr>
          <w:p w:rsidR="0052385A" w:rsidRPr="00B01538" w:rsidRDefault="00B0153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5460A1" w:rsidRDefault="005460A1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460A1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981C05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755221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460A1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8F0CD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451BFB" w:rsidRPr="008F7A5E" w:rsidTr="00CA3C48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451BFB" w:rsidRDefault="00451BFB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C86F78" w:rsidRDefault="00C86F78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02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C86F78" w:rsidRDefault="00DF22C8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1943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C86F78" w:rsidRDefault="00DF22C8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  <w:tc>
          <w:tcPr>
            <w:tcW w:w="2126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C86F78" w:rsidRDefault="00DF22C8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8</w:t>
            </w:r>
          </w:p>
        </w:tc>
        <w:tc>
          <w:tcPr>
            <w:tcW w:w="2127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451BFB" w:rsidRPr="00C86F78" w:rsidRDefault="005728CC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2</w:t>
            </w:r>
          </w:p>
        </w:tc>
      </w:tr>
      <w:tr w:rsidR="0052385A" w:rsidRPr="008F7A5E" w:rsidTr="00CA3C48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2385A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B0153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BC47A8" w:rsidRDefault="00BC47A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981C05" w:rsidRDefault="00BC47A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BC47A8" w:rsidRDefault="00BC47A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F017F6" w:rsidRDefault="00BC47A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F017F6" w:rsidRDefault="00BC47A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BA02C3" w:rsidRDefault="00BC47A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F017F6" w:rsidRDefault="00BC47A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F017F6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52385A" w:rsidRPr="008F7A5E" w:rsidRDefault="00BC47A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BC47A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F017F6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52385A" w:rsidRPr="008F7A5E" w:rsidTr="00CA3C48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2385A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B0153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03024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5345E6" w:rsidRDefault="002526B7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981C05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F017F6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BA02C3" w:rsidRDefault="002526B7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1D6BFF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755221" w:rsidRDefault="002526B7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2526B7" w:rsidRDefault="002526B7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425617" w:rsidRDefault="002526B7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52385A" w:rsidRPr="008F7A5E" w:rsidRDefault="002526B7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2526B7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425617" w:rsidRDefault="002526B7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</w:tr>
      <w:tr w:rsidR="0052385A" w:rsidRPr="008F7A5E" w:rsidTr="00CA3C48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52385A" w:rsidRDefault="0052385A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B0153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030248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5345E6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981C05" w:rsidRDefault="009F6AB4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F017F6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BA02C3" w:rsidRDefault="009F6AB4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 w:themeFill="background1"/>
            <w:vAlign w:val="center"/>
          </w:tcPr>
          <w:p w:rsidR="0052385A" w:rsidRPr="001D6BFF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755221" w:rsidRDefault="009F6AB4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E13950" w:rsidRDefault="00E13950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425617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FFFFFF" w:themeFill="background1"/>
          </w:tcPr>
          <w:p w:rsidR="0052385A" w:rsidRPr="008F7A5E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52385A" w:rsidRPr="008F7A5E" w:rsidRDefault="00E13950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52385A" w:rsidRPr="00425617" w:rsidRDefault="0052385A" w:rsidP="0052385A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451BFB" w:rsidRPr="008F7A5E" w:rsidTr="00CA3C48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451BFB" w:rsidRDefault="00451BFB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C86F78" w:rsidRDefault="00C86F78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C86F78" w:rsidRDefault="00CE7BC5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3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C86F78" w:rsidRDefault="00CE7BC5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6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  <w:vAlign w:val="center"/>
          </w:tcPr>
          <w:p w:rsidR="00451BFB" w:rsidRPr="00C86F78" w:rsidRDefault="00CE7BC5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2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 w:themeFill="background1"/>
          </w:tcPr>
          <w:p w:rsidR="00451BFB" w:rsidRPr="00C86F78" w:rsidRDefault="00CE7BC5" w:rsidP="0052385A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7</w:t>
            </w:r>
          </w:p>
        </w:tc>
      </w:tr>
    </w:tbl>
    <w:p w:rsidR="001E62D3" w:rsidRPr="006A3A75" w:rsidRDefault="001E62D3" w:rsidP="001E62D3">
      <w:pPr>
        <w:spacing w:line="255" w:lineRule="auto"/>
        <w:ind w:left="1416" w:right="80" w:firstLine="708"/>
        <w:rPr>
          <w:rFonts w:ascii="Times New Roman" w:eastAsia="Times New Roman" w:hAnsi="Times New Roman" w:cs="Times New Roman"/>
          <w:sz w:val="28"/>
          <w:szCs w:val="28"/>
          <w:lang w:val="ru-RU"/>
        </w:rPr>
      </w:pPr>
      <m:oMath>
        <m:r>
          <m:rPr>
            <m:sty m:val="p"/>
          </m:rPr>
          <w:rPr>
            <w:rFonts w:ascii="Cambria Math" w:eastAsia="Times New Roman" w:hAnsi="Cambria Math" w:cs="Times New Roman"/>
            <w:sz w:val="32"/>
            <w:szCs w:val="32"/>
          </w:rPr>
          <m:t>Δ</m:t>
        </m:r>
        <m:r>
          <m:rPr>
            <m:sty m:val="p"/>
          </m:rPr>
          <w:rPr>
            <w:rFonts w:ascii="Cambria Math" w:eastAsia="Times New Roman" w:hAnsi="Cambria Math" w:cs="Cambria Math"/>
            <w:sz w:val="32"/>
            <w:szCs w:val="32"/>
          </w:rPr>
          <m:t>G</m:t>
        </m:r>
        <m:r>
          <w:rPr>
            <w:rFonts w:ascii="Cambria Math" w:eastAsia="Times New Roman" w:hAnsi="Cambria Math" w:cs="Cambria Math"/>
            <w:sz w:val="32"/>
            <w:szCs w:val="32"/>
            <w:lang w:val="ru-RU"/>
          </w:rPr>
          <m:t>=</m:t>
        </m:r>
        <m:f>
          <m:fPr>
            <m:ctrlPr>
              <w:rPr>
                <w:rFonts w:ascii="Cambria Math" w:eastAsia="Times New Roman" w:hAnsi="Cambria Math" w:cs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4+18+10+28+27</m:t>
            </m:r>
          </m:num>
          <m:den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2</m:t>
            </m:r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(4+7+6+6+8+9+13+9+16+22)</m:t>
            </m:r>
          </m:den>
        </m:f>
        <m:r>
          <w:rPr>
            <w:rFonts w:ascii="Cambria Math" w:eastAsia="Times New Roman" w:hAnsi="Cambria Math" w:cs="Cambria Math"/>
            <w:sz w:val="32"/>
            <w:szCs w:val="32"/>
            <w:lang w:val="ru-RU"/>
          </w:rPr>
          <m:t xml:space="preserve">= </m:t>
        </m:r>
        <m:f>
          <m:fPr>
            <m:ctrlPr>
              <w:rPr>
                <w:rFonts w:ascii="Cambria Math" w:eastAsia="Times New Roman" w:hAnsi="Cambria Math" w:cs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44</m:t>
            </m:r>
          </m:num>
          <m:den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100</m:t>
            </m:r>
          </m:den>
        </m:f>
        <m:r>
          <w:rPr>
            <w:rFonts w:ascii="Cambria Math" w:eastAsia="Times New Roman" w:hAnsi="Cambria Math" w:cs="Cambria Math"/>
            <w:sz w:val="32"/>
            <w:szCs w:val="32"/>
            <w:lang w:val="ru-RU"/>
          </w:rPr>
          <m:t>=0,44</m:t>
        </m:r>
        <m:r>
          <w:rPr>
            <w:rFonts w:ascii="Cambria Math" w:eastAsia="Times New Roman" w:hAnsi="Cambria Math" w:cs="Cambria Math"/>
            <w:sz w:val="32"/>
            <w:szCs w:val="32"/>
            <w:lang w:val="ru-RU"/>
          </w:rPr>
          <m:t xml:space="preserve"> </m:t>
        </m:r>
      </m:oMath>
      <w:r w:rsidR="0012705B" w:rsidRPr="006A3A75"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   </w:t>
      </w:r>
      <w:r w:rsidR="0012705B"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 </w:t>
      </w:r>
      <w:r w:rsidRPr="006A3A75"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     </w:t>
      </w:r>
      <w:bookmarkStart w:id="0" w:name="_GoBack"/>
      <w:bookmarkEnd w:id="0"/>
    </w:p>
    <w:p w:rsidR="00E43E13" w:rsidRPr="00E9621E" w:rsidRDefault="00501E1D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ывод: Полученная модель графа плохая, так как качество компоновки оставляет желать лучшего. </w:t>
      </w:r>
    </w:p>
    <w:sectPr w:rsidR="00E43E13" w:rsidRPr="00E9621E" w:rsidSect="00CF0945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TYxNDc2MzA0MDNW0lEKTi0uzszPAykwqQUAMxPduSwAAAA="/>
  </w:docVars>
  <w:rsids>
    <w:rsidRoot w:val="000C2804"/>
    <w:rsid w:val="00005AF9"/>
    <w:rsid w:val="0000799B"/>
    <w:rsid w:val="00030248"/>
    <w:rsid w:val="00037B98"/>
    <w:rsid w:val="00037F24"/>
    <w:rsid w:val="00050459"/>
    <w:rsid w:val="000A77A8"/>
    <w:rsid w:val="000C2804"/>
    <w:rsid w:val="000C3071"/>
    <w:rsid w:val="000E1832"/>
    <w:rsid w:val="000F3F06"/>
    <w:rsid w:val="001046A7"/>
    <w:rsid w:val="00106A1F"/>
    <w:rsid w:val="00107CDC"/>
    <w:rsid w:val="00114336"/>
    <w:rsid w:val="0012705B"/>
    <w:rsid w:val="00131E23"/>
    <w:rsid w:val="00134A41"/>
    <w:rsid w:val="001412B1"/>
    <w:rsid w:val="001413B9"/>
    <w:rsid w:val="001424A1"/>
    <w:rsid w:val="00151C3D"/>
    <w:rsid w:val="00164E34"/>
    <w:rsid w:val="001659D7"/>
    <w:rsid w:val="00166E13"/>
    <w:rsid w:val="00187096"/>
    <w:rsid w:val="00193184"/>
    <w:rsid w:val="001B3036"/>
    <w:rsid w:val="001B680E"/>
    <w:rsid w:val="001C6525"/>
    <w:rsid w:val="001E5320"/>
    <w:rsid w:val="001E62D3"/>
    <w:rsid w:val="001F07B2"/>
    <w:rsid w:val="002122F0"/>
    <w:rsid w:val="00215369"/>
    <w:rsid w:val="00225721"/>
    <w:rsid w:val="00227AF5"/>
    <w:rsid w:val="00227EC1"/>
    <w:rsid w:val="002342E6"/>
    <w:rsid w:val="0024465B"/>
    <w:rsid w:val="00251690"/>
    <w:rsid w:val="002526B7"/>
    <w:rsid w:val="00284885"/>
    <w:rsid w:val="00286F50"/>
    <w:rsid w:val="00287491"/>
    <w:rsid w:val="002A20F1"/>
    <w:rsid w:val="002A4E3B"/>
    <w:rsid w:val="002B7E3D"/>
    <w:rsid w:val="002D2C5C"/>
    <w:rsid w:val="002E25B0"/>
    <w:rsid w:val="002E385B"/>
    <w:rsid w:val="00303936"/>
    <w:rsid w:val="0030486D"/>
    <w:rsid w:val="0031095E"/>
    <w:rsid w:val="003166C8"/>
    <w:rsid w:val="00325DA3"/>
    <w:rsid w:val="0034183C"/>
    <w:rsid w:val="00364BAC"/>
    <w:rsid w:val="003666C3"/>
    <w:rsid w:val="00377006"/>
    <w:rsid w:val="00377C7E"/>
    <w:rsid w:val="00397014"/>
    <w:rsid w:val="003B7ABA"/>
    <w:rsid w:val="003C418C"/>
    <w:rsid w:val="003D38F3"/>
    <w:rsid w:val="003E1BBE"/>
    <w:rsid w:val="003F5946"/>
    <w:rsid w:val="00421BB8"/>
    <w:rsid w:val="00422A05"/>
    <w:rsid w:val="0043355F"/>
    <w:rsid w:val="00447F29"/>
    <w:rsid w:val="00451BFB"/>
    <w:rsid w:val="004557CD"/>
    <w:rsid w:val="00476B87"/>
    <w:rsid w:val="004A49AC"/>
    <w:rsid w:val="004B0061"/>
    <w:rsid w:val="004B49F5"/>
    <w:rsid w:val="004E4B76"/>
    <w:rsid w:val="004F7778"/>
    <w:rsid w:val="00501E1D"/>
    <w:rsid w:val="00514CCE"/>
    <w:rsid w:val="0052385A"/>
    <w:rsid w:val="005241AA"/>
    <w:rsid w:val="00530A90"/>
    <w:rsid w:val="005345E6"/>
    <w:rsid w:val="0053520B"/>
    <w:rsid w:val="005460A1"/>
    <w:rsid w:val="005728CC"/>
    <w:rsid w:val="005746E7"/>
    <w:rsid w:val="00586B59"/>
    <w:rsid w:val="005A1CB0"/>
    <w:rsid w:val="005A1F32"/>
    <w:rsid w:val="005A5D8D"/>
    <w:rsid w:val="005C271C"/>
    <w:rsid w:val="005F486A"/>
    <w:rsid w:val="006106B3"/>
    <w:rsid w:val="00614153"/>
    <w:rsid w:val="00615C93"/>
    <w:rsid w:val="006177CD"/>
    <w:rsid w:val="00636B1F"/>
    <w:rsid w:val="00637BB1"/>
    <w:rsid w:val="0064544D"/>
    <w:rsid w:val="00645A13"/>
    <w:rsid w:val="0065671A"/>
    <w:rsid w:val="00687DD2"/>
    <w:rsid w:val="00696482"/>
    <w:rsid w:val="006A3A75"/>
    <w:rsid w:val="006E0ABF"/>
    <w:rsid w:val="006E4BA5"/>
    <w:rsid w:val="006E672C"/>
    <w:rsid w:val="006F3EFA"/>
    <w:rsid w:val="00702351"/>
    <w:rsid w:val="007133FE"/>
    <w:rsid w:val="00714B33"/>
    <w:rsid w:val="00723EDE"/>
    <w:rsid w:val="0074026C"/>
    <w:rsid w:val="007412B5"/>
    <w:rsid w:val="007603C3"/>
    <w:rsid w:val="00760C30"/>
    <w:rsid w:val="00770A1F"/>
    <w:rsid w:val="0078545E"/>
    <w:rsid w:val="007A034A"/>
    <w:rsid w:val="007B1298"/>
    <w:rsid w:val="007C6233"/>
    <w:rsid w:val="007E4300"/>
    <w:rsid w:val="00806E02"/>
    <w:rsid w:val="008615A5"/>
    <w:rsid w:val="008668F2"/>
    <w:rsid w:val="00895B43"/>
    <w:rsid w:val="008A42F3"/>
    <w:rsid w:val="008B1AB4"/>
    <w:rsid w:val="008C0B47"/>
    <w:rsid w:val="008E3CF5"/>
    <w:rsid w:val="008F0CDA"/>
    <w:rsid w:val="00900A3D"/>
    <w:rsid w:val="00904D24"/>
    <w:rsid w:val="00905DEC"/>
    <w:rsid w:val="00911241"/>
    <w:rsid w:val="0091678B"/>
    <w:rsid w:val="009244C1"/>
    <w:rsid w:val="00930A24"/>
    <w:rsid w:val="00946ACC"/>
    <w:rsid w:val="00961187"/>
    <w:rsid w:val="00962A4B"/>
    <w:rsid w:val="00965833"/>
    <w:rsid w:val="009753E3"/>
    <w:rsid w:val="00981C05"/>
    <w:rsid w:val="009B2C83"/>
    <w:rsid w:val="009C0599"/>
    <w:rsid w:val="009C18E6"/>
    <w:rsid w:val="009D060A"/>
    <w:rsid w:val="009F6AB4"/>
    <w:rsid w:val="00A175C5"/>
    <w:rsid w:val="00A2290E"/>
    <w:rsid w:val="00A36307"/>
    <w:rsid w:val="00A76FD2"/>
    <w:rsid w:val="00A827C3"/>
    <w:rsid w:val="00A95B66"/>
    <w:rsid w:val="00A96BE8"/>
    <w:rsid w:val="00AA5F26"/>
    <w:rsid w:val="00AA6B2A"/>
    <w:rsid w:val="00AA7B8C"/>
    <w:rsid w:val="00AC223F"/>
    <w:rsid w:val="00AD24FD"/>
    <w:rsid w:val="00AE3623"/>
    <w:rsid w:val="00AF6B16"/>
    <w:rsid w:val="00B01538"/>
    <w:rsid w:val="00B13237"/>
    <w:rsid w:val="00B15F8D"/>
    <w:rsid w:val="00B374FF"/>
    <w:rsid w:val="00B41464"/>
    <w:rsid w:val="00B44CD6"/>
    <w:rsid w:val="00B56E97"/>
    <w:rsid w:val="00B6145D"/>
    <w:rsid w:val="00B846CA"/>
    <w:rsid w:val="00B93DC4"/>
    <w:rsid w:val="00BA0DB3"/>
    <w:rsid w:val="00BC121F"/>
    <w:rsid w:val="00BC47A8"/>
    <w:rsid w:val="00BC7953"/>
    <w:rsid w:val="00BE3FD3"/>
    <w:rsid w:val="00BF76B2"/>
    <w:rsid w:val="00BF77BB"/>
    <w:rsid w:val="00C0218A"/>
    <w:rsid w:val="00C112E4"/>
    <w:rsid w:val="00C37E59"/>
    <w:rsid w:val="00C425E1"/>
    <w:rsid w:val="00C50311"/>
    <w:rsid w:val="00C529D2"/>
    <w:rsid w:val="00C70D85"/>
    <w:rsid w:val="00C86F78"/>
    <w:rsid w:val="00C95A6B"/>
    <w:rsid w:val="00CA3C48"/>
    <w:rsid w:val="00CB6F5F"/>
    <w:rsid w:val="00CC6AF7"/>
    <w:rsid w:val="00CD2AD5"/>
    <w:rsid w:val="00CE7BC5"/>
    <w:rsid w:val="00CF0945"/>
    <w:rsid w:val="00D02A61"/>
    <w:rsid w:val="00D16382"/>
    <w:rsid w:val="00D2086B"/>
    <w:rsid w:val="00D23673"/>
    <w:rsid w:val="00D361FA"/>
    <w:rsid w:val="00D4106A"/>
    <w:rsid w:val="00D57CE8"/>
    <w:rsid w:val="00D60AE6"/>
    <w:rsid w:val="00D66FD1"/>
    <w:rsid w:val="00D75D1C"/>
    <w:rsid w:val="00D77F08"/>
    <w:rsid w:val="00D827E2"/>
    <w:rsid w:val="00DA0CBC"/>
    <w:rsid w:val="00DB28E9"/>
    <w:rsid w:val="00DD7975"/>
    <w:rsid w:val="00DE02F0"/>
    <w:rsid w:val="00DE09B1"/>
    <w:rsid w:val="00DE20E1"/>
    <w:rsid w:val="00DF22C8"/>
    <w:rsid w:val="00E05D66"/>
    <w:rsid w:val="00E069B2"/>
    <w:rsid w:val="00E13950"/>
    <w:rsid w:val="00E311C8"/>
    <w:rsid w:val="00E438B1"/>
    <w:rsid w:val="00E43E13"/>
    <w:rsid w:val="00E4698E"/>
    <w:rsid w:val="00E51ECC"/>
    <w:rsid w:val="00E62D92"/>
    <w:rsid w:val="00E6491D"/>
    <w:rsid w:val="00E658F4"/>
    <w:rsid w:val="00E6704C"/>
    <w:rsid w:val="00E733B9"/>
    <w:rsid w:val="00E7793B"/>
    <w:rsid w:val="00E819CF"/>
    <w:rsid w:val="00E90266"/>
    <w:rsid w:val="00E91EC9"/>
    <w:rsid w:val="00E9621E"/>
    <w:rsid w:val="00EA645B"/>
    <w:rsid w:val="00EB10D6"/>
    <w:rsid w:val="00EB34D7"/>
    <w:rsid w:val="00EC6B3E"/>
    <w:rsid w:val="00ED19A6"/>
    <w:rsid w:val="00ED69A6"/>
    <w:rsid w:val="00EE1297"/>
    <w:rsid w:val="00EE4FAC"/>
    <w:rsid w:val="00F02621"/>
    <w:rsid w:val="00F11D24"/>
    <w:rsid w:val="00F12F66"/>
    <w:rsid w:val="00F2058E"/>
    <w:rsid w:val="00F52E3E"/>
    <w:rsid w:val="00F56571"/>
    <w:rsid w:val="00F56939"/>
    <w:rsid w:val="00F844A7"/>
    <w:rsid w:val="00F86510"/>
    <w:rsid w:val="00FA7387"/>
    <w:rsid w:val="00FA7535"/>
    <w:rsid w:val="00FB12D9"/>
    <w:rsid w:val="00FB782A"/>
    <w:rsid w:val="00FC27AD"/>
    <w:rsid w:val="00FC6DC1"/>
    <w:rsid w:val="00FE3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9AF586"/>
  <w15:chartTrackingRefBased/>
  <w15:docId w15:val="{BCCDDA9C-5535-4DF3-9DA8-1FDB0E7D0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4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7B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48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CC90EE-F163-49F7-A0ED-3493C410D1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12</Pages>
  <Words>2193</Words>
  <Characters>12502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Белаш</dc:creator>
  <cp:keywords/>
  <dc:description/>
  <cp:lastModifiedBy>Богдан Белаш</cp:lastModifiedBy>
  <cp:revision>3</cp:revision>
  <dcterms:created xsi:type="dcterms:W3CDTF">2017-11-08T08:26:00Z</dcterms:created>
  <dcterms:modified xsi:type="dcterms:W3CDTF">2017-11-22T10:03:00Z</dcterms:modified>
</cp:coreProperties>
</file>